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p>
    <w:p>
      <w:pPr>
        <w:pStyle w:val="Author"/>
      </w:pPr>
      <w:r>
        <w:t xml:space="preserve">A.J.</w:t>
      </w:r>
      <w:r>
        <w:t xml:space="preserve"> </w:t>
      </w:r>
      <w:r>
        <w:t xml:space="preserve">Perez-Luque</w:t>
      </w:r>
      <w:r>
        <w:rPr>
          <w:vertAlign w:val="superscript"/>
        </w:rPr>
        <w:t xml:space="preserve">1,2</w:t>
      </w:r>
      <w:r>
        <w:t xml:space="preserve">;</w:t>
      </w:r>
      <w:r>
        <w:t xml:space="preserve"> </w:t>
      </w:r>
      <w:r>
        <w:t xml:space="preserve">G.</w:t>
      </w:r>
      <w:r>
        <w:t xml:space="preserve"> </w:t>
      </w:r>
      <w:r>
        <w:t xml:space="preserve">Gea-Izquierdo</w:t>
      </w:r>
      <w:r>
        <w:rPr>
          <w:vertAlign w:val="superscript"/>
        </w:rPr>
        <w:t xml:space="preserve">3</w:t>
      </w:r>
      <w:r>
        <w:t xml:space="preserve"> </w:t>
      </w:r>
      <w:r>
        <w:t xml:space="preserve">and</w:t>
      </w:r>
      <w:r>
        <w:t xml:space="preserve"> </w:t>
      </w:r>
      <w:r>
        <w:t xml:space="preserve">Zamora,</w:t>
      </w:r>
      <w:r>
        <w:t xml:space="preserve"> </w:t>
      </w:r>
      <w:r>
        <w:t xml:space="preserve">R.</w:t>
      </w:r>
      <w:r>
        <w:rPr>
          <w:vertAlign w:val="superscript"/>
        </w:rPr>
        <w:t xml:space="preserve">1,2</w:t>
      </w:r>
    </w:p>
    <w:p>
      <w:pPr>
        <w:pStyle w:val="Ttulo2"/>
      </w:pPr>
      <w:bookmarkStart w:id="20" w:name="short-title-resilience-of-relict-oaks-in-the-rear-edge-maximo-45-caracteres"/>
      <w:r>
        <w:rPr>
          <w:b/>
        </w:rPr>
        <w:t xml:space="preserve">Short Title</w:t>
      </w:r>
      <w:r>
        <w:t xml:space="preserve">: Resilience of relict oaks in the rear-edge (máximo 45 caracteres)</w:t>
      </w:r>
      <w:bookmarkEnd w:id="20"/>
    </w:p>
    <w:p>
      <w:pPr>
        <w:pStyle w:val="FirstParagraph"/>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tulo2"/>
      </w:pPr>
      <w:bookmarkStart w:id="21" w:name="author-contributions"/>
      <w:r>
        <w:rPr>
          <w:b/>
        </w:rPr>
        <w:t xml:space="preserve">Author Contributions</w:t>
      </w:r>
      <w:bookmarkEnd w:id="21"/>
    </w:p>
    <w:p>
      <w:pPr>
        <w:pStyle w:val="FirstParagraph"/>
      </w:pPr>
      <w:r>
        <w:t xml:space="preserve">AJPL conceived and desing the study. AJPL and GGI conducted lab work and led article preparation.</w:t>
      </w:r>
      <w:r>
        <w:t xml:space="preserve"> </w:t>
      </w:r>
      <w:r>
        <w:t xml:space="preserve">AJPL, GGI and RZ conducted field work, collect the data and contribute to writing and editing the manuscript. All authors contribute to the drafts and gave final approval for publication.</w:t>
      </w:r>
    </w:p>
    <w:p>
      <w:pPr>
        <w:pStyle w:val="Ttulo1"/>
      </w:pPr>
      <w:bookmarkStart w:id="22" w:name="abstract-369"/>
      <w:r>
        <w:t xml:space="preserve">Abstract (369)</w:t>
      </w:r>
      <w:bookmarkEnd w:id="22"/>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growth estimates and MODIS satellite images as proxies for secondary and primary growth respectively.</w:t>
      </w:r>
    </w:p>
    <w:p>
      <w:pPr>
        <w:numPr>
          <w:numId w:val="1001"/>
          <w:ilvl w:val="0"/>
        </w:numPr>
      </w:pPr>
      <w:r>
        <w:t xml:space="preserve">Past intense land-use in the studied populations were likey expressed by disturbance chronologiess, hence</w:t>
      </w:r>
      <w:r>
        <w:t xml:space="preserve"> </w:t>
      </w:r>
      <w:r>
        <w:t xml:space="preserve">partly reflecting the origin of the current forest structure and land-use legacies. Trees expressed a high sensitivity to drought. Both resilience indices of primary and secondary growth expressed that trees showed high resilience both to recent drought events and also to long-term climatic changes (</w:t>
      </w:r>
      <w:r>
        <w:rPr>
          <w:i/>
        </w:rPr>
        <w:t xml:space="preserve">i.e.</w:t>
      </w:r>
      <w:r>
        <w:t xml:space="preserve"> </w:t>
      </w:r>
      <w:r>
        <w:t xml:space="preserve">warming). This would contradict the</w:t>
      </w:r>
      <w:r>
        <w:t xml:space="preserve"> </w:t>
      </w:r>
      <w:r>
        <w:rPr>
          <w:i/>
        </w:rPr>
        <w:t xml:space="preserve">a priori</w:t>
      </w:r>
      <w:r>
        <w:t xml:space="preserve"> </w:t>
      </w:r>
      <w:r>
        <w:t xml:space="preserve">vulnerability that we expected in respone to climate change of the studied relict stands at the species current rear-edge. Yet, there was variation in the response to climate and resilience following a water-stress gradiente along our three studied forests. We found a positive growth trend that was strongest in the high elevation stand and non-significant in the most xeric site (or the most transformed???) since the end of the 1970s matching the simultaneous increase in temperature observed.</w:t>
      </w:r>
    </w:p>
    <w:p>
      <w:pPr>
        <w:numPr>
          <w:numId w:val="1001"/>
          <w:ilvl w:val="0"/>
        </w:numPr>
      </w:pPr>
      <w:r>
        <w:t xml:space="preserve">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3" w:name="keywords"/>
      <w:r>
        <w:t xml:space="preserve">keywords</w:t>
      </w:r>
      <w:bookmarkEnd w:id="23"/>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2"/>
      </w:pPr>
      <w:bookmarkStart w:id="24" w:name="manuscript-highlights"/>
      <w:r>
        <w:t xml:space="preserve">Manuscript highlights</w:t>
      </w:r>
      <w:bookmarkEnd w:id="24"/>
    </w:p>
    <w:p>
      <w:pPr>
        <w:pStyle w:val="Compact"/>
        <w:numPr>
          <w:numId w:val="1002"/>
          <w:ilvl w:val="0"/>
        </w:numPr>
      </w:pPr>
      <w:r>
        <w:t xml:space="preserve">H1</w:t>
      </w:r>
    </w:p>
    <w:p>
      <w:pPr>
        <w:pStyle w:val="Compact"/>
        <w:numPr>
          <w:numId w:val="1002"/>
          <w:ilvl w:val="0"/>
        </w:numPr>
      </w:pPr>
      <w:r>
        <w:t xml:space="preserve">H2 %&gt;% %&gt;%</w:t>
      </w:r>
    </w:p>
    <w:p>
      <w:pPr>
        <w:pStyle w:val="Compact"/>
        <w:numPr>
          <w:numId w:val="1002"/>
          <w:ilvl w:val="0"/>
        </w:numPr>
      </w:pPr>
      <w:r>
        <w:t xml:space="preserve">H3</w:t>
      </w:r>
    </w:p>
    <w:p>
      <w:pPr>
        <w:pStyle w:val="FirstParagraph"/>
      </w:pPr>
      <w:r>
        <w:t xml:space="preserve">Provide three bullets (up to 85 characters for each, including spaces) that highlight the important contributions of your study for a general reader.</w:t>
      </w:r>
    </w:p>
    <w:p>
      <w:pPr>
        <w:pStyle w:val="Ttulo1"/>
      </w:pPr>
      <w:bookmarkStart w:id="25" w:name="introduction"/>
      <w:r>
        <w:t xml:space="preserve">Introduction</w:t>
      </w:r>
      <w:bookmarkEnd w:id="25"/>
    </w:p>
    <w:p>
      <w:pPr>
        <w:pStyle w:val="FirstParagraph"/>
      </w:pPr>
      <w:r>
        <w:t xml:space="preserve">Intense drought is one of the most frequent and widespread climatic extremes affecting ecological systems worldwide and is considered a key feature of Mediterranean climate</w:t>
      </w:r>
      <w:r>
        <w:t xml:space="preserve"> </w:t>
      </w:r>
      <w:r>
        <w:t xml:space="preserve">(Dai 2011)</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the climate change projections for the Mediterranean area forecast that climate extreme events, like droughts, will become more frequent and severe</w:t>
      </w:r>
      <w:r>
        <w:t xml:space="preserve"> </w:t>
      </w:r>
      <w:r>
        <w:t xml:space="preserve">(Spinoni and others 2017)</w:t>
      </w:r>
      <w:r>
        <w:t xml:space="preserve">.</w:t>
      </w:r>
    </w:p>
    <w:p>
      <w:pPr>
        <w:pStyle w:val="Textodecuerpo"/>
      </w:pPr>
      <w:r>
        <w:t xml:space="preserve">Drought causes significant changes in ecosystem productivity and water dynamics that can severely affect forests through changes in plant physiology, phenology and carbon allocation. The assessment of the drought impacts on ecosystems has gained attention in the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Peñuelas and others 2017)</w:t>
      </w:r>
      <w:r>
        <w:t xml:space="preserve">.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It becomes even more important for relict populations driven by historical land-uses, which can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 Caminero and others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w:t>
      </w:r>
      <w:r>
        <w:t xml:space="preserve"> </w:t>
      </w:r>
      <w:r>
        <w:t xml:space="preserve">(</w:t>
      </w:r>
      <w:r>
        <w:rPr>
          <w:i/>
        </w:rPr>
        <w:t xml:space="preserve">e.g.</w:t>
      </w:r>
      <w:r>
        <w:t xml:space="preserve"> </w:t>
      </w:r>
      <w:r>
        <w:t xml:space="preserve">Zhang and others 2013)</w:t>
      </w:r>
      <w:r>
        <w:t xml:space="preserve">. Vegetation indices obtained from satellite, such us EVI (Enhanced Vegetation Index)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w:t>
      </w:r>
    </w:p>
    <w:p>
      <w:pPr>
        <w:pStyle w:val="Textodecuerpo"/>
      </w:pPr>
      <w:r>
        <w:t xml:space="preserve">Aquí meter algo de lo que comentó RZ. Tree level response y stand response.</w:t>
      </w:r>
    </w:p>
    <w:p>
      <w:pPr>
        <w:pStyle w:val="Textodecuerpo"/>
      </w:pPr>
      <w:r>
        <w:t xml:space="preserve">Mira la biblio de regino y esto</w:t>
      </w:r>
      <w:r>
        <w:t xml:space="preserve"> </w:t>
      </w:r>
      <w:hyperlink r:id="rId26">
        <w:r>
          <w:rPr>
            <w:rStyle w:val="Hipervnculo"/>
          </w:rPr>
          <w:t xml:space="preserve">https://www.researchgate.net/publication/327321775_Drought_Sensitiveness_on_Forest_Growth_in_Peninsular_Spain_and_the_Balearic_Islands</w:t>
        </w:r>
      </w:hyperlink>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on southern relict forests at the rear-edge of species distribution and where species performance is considered to be threatened by climate change. We also assessed the resilience of these forests both to several extreme drought episodes and to climate change in the long-term in the last decades. Our main hypothesis is that these relict populations driven by historical land-use at their present climatic (either altitudinal or latitudinal) rear-edge are particularly vulnerable to climate change, and hence they will show lower-values of resilience after several extreme drought only at the dry edge of climatic gradients. To address this hyphotesis our specifics aims were: (</w:t>
      </w:r>
      <w:r>
        <w:rPr>
          <w:i/>
        </w:rPr>
        <w:t xml:space="preserve">i</w:t>
      </w:r>
      <w:r>
        <w:t xml:space="preserve">) To quantify how two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along climatic gradients. To achieve goal (</w:t>
      </w:r>
      <w:r>
        <w:rPr>
          <w:i/>
        </w:rPr>
        <w:t xml:space="preserve">iii</w:t>
      </w:r>
      <w:r>
        <w:t xml:space="preserve">) within the region of study we assessed whether the effect of aspect and microclimatic conditions expressed in northern and southern populations of Pyrenean oak forests differ in their resistance, resilience and recovery to extreme drought events.</w:t>
      </w:r>
    </w:p>
    <w:p>
      <w:pPr>
        <w:pStyle w:val="Ttulo1"/>
      </w:pPr>
      <w:bookmarkStart w:id="27" w:name="materials-and-methods"/>
      <w:r>
        <w:t xml:space="preserve">Materials and methods</w:t>
      </w:r>
      <w:bookmarkEnd w:id="27"/>
    </w:p>
    <w:p>
      <w:pPr>
        <w:pStyle w:val="Ttulo2"/>
      </w:pPr>
      <w:bookmarkStart w:id="28" w:name="tree-species-and-study-site"/>
      <w:r>
        <w:t xml:space="preserve">Tree species and study site</w:t>
      </w:r>
      <w:bookmarkEnd w:id="28"/>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requires over 650 mm of annual precipitation and a summer minimal precipitation between 100 and 200 mm. Summer rainfall is a key factor for the species, which is considered to have low drought tolerance compared to genuine evergreen Mediterranean taxa</w:t>
      </w:r>
      <w:r>
        <w:t xml:space="preserve"> </w:t>
      </w:r>
      <w:r>
        <w:t xml:space="preserve">(Río and others 2007)</w:t>
      </w:r>
      <w:r>
        <w:t xml:space="preserve">.</w:t>
      </w:r>
    </w:p>
    <w:p>
      <w:pPr>
        <w:pStyle w:val="Textodecuerpo"/>
      </w:pPr>
      <w:r>
        <w:t xml:space="preserve">The forests of this species reaches one of their 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mountain is considered a glacial refugia for deciduous</w:t>
      </w:r>
      <w:r>
        <w:t xml:space="preserve"> </w:t>
      </w:r>
      <w:r>
        <w:rPr>
          <w:i/>
        </w:rPr>
        <w:t xml:space="preserve">Quercus</w:t>
      </w:r>
      <w:r>
        <w:t xml:space="preserve"> </w:t>
      </w:r>
      <w:r>
        <w:t xml:space="preserve">species</w:t>
      </w:r>
      <w:r>
        <w:t xml:space="preserve"> </w:t>
      </w:r>
      <w:r>
        <w:t xml:space="preserve">(Brewer and others 2002; Olalde and others 2002)</w:t>
      </w:r>
      <w:r>
        <w:t xml:space="preserve">. In this mountain region,</w:t>
      </w:r>
      <w:r>
        <w:t xml:space="preserve"> </w:t>
      </w:r>
      <w:r>
        <w:rPr>
          <w:i/>
        </w:rPr>
        <w:t xml:space="preserve">Q.</w:t>
      </w:r>
      <w:r>
        <w:t xml:space="preserve"> </w:t>
      </w:r>
      <w:r>
        <w:rPr>
          <w:i/>
        </w:rPr>
        <w:t xml:space="preserve">pyrenaica</w:t>
      </w:r>
      <w:r>
        <w:t xml:space="preserve"> </w:t>
      </w:r>
      <w:r>
        <w:t xml:space="preserve">woodlands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ic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and others 2000)</w:t>
      </w:r>
      <w:r>
        <w:t xml:space="preserve"> </w:t>
      </w:r>
      <w:r>
        <w:t xml:space="preserve">and they are expected to suffer the impact of climate change, reducting its suitable habitats in the rear-edge</w:t>
      </w:r>
      <w:r>
        <w:t xml:space="preserve"> </w:t>
      </w:r>
      <w:r>
        <w:t xml:space="preserve">(Gea-Izquierdo and others 2013)</w:t>
      </w:r>
      <w:r>
        <w:t xml:space="preserve">.</w:t>
      </w:r>
    </w:p>
    <w:p>
      <w:pPr>
        <w:pStyle w:val="Ttulo2"/>
      </w:pPr>
      <w:bookmarkStart w:id="29" w:name="drought-episodes"/>
      <w:r>
        <w:t xml:space="preserve">Drought episodes</w:t>
      </w:r>
      <w:bookmarkEnd w:id="29"/>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and others 2014b)</w:t>
      </w:r>
      <w:r>
        <w:t xml:space="preserve">.The 2005 and 2012 drought events have been documented among the worst droughts in the last decades for the southern Iberian Peninsula</w:t>
      </w:r>
      <w:r>
        <w:t xml:space="preserve"> </w:t>
      </w:r>
      <w:r>
        <w:t xml:space="preserve">(García-Herrera and others 200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0">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 Several indicators were computed for each drought event:</w:t>
      </w:r>
      <w:r>
        <w:t xml:space="preserve"> </w:t>
      </w:r>
      <w:r>
        <w:rPr>
          <w:i/>
          <w:b/>
        </w:rPr>
        <w:t xml:space="preserve">duration</w:t>
      </w:r>
      <w:r>
        <w:t xml:space="preserve"> </w:t>
      </w:r>
      <w:r>
        <w:t xml:space="preserve">as the number of consecutive months with the SPEI lower than a certain threshold;</w:t>
      </w:r>
      <w:r>
        <w:t xml:space="preserve"> </w:t>
      </w:r>
      <w:r>
        <w:rPr>
          <w:i/>
          <w:b/>
        </w:rPr>
        <w:t xml:space="preserve">severity</w:t>
      </w:r>
      <w:r>
        <w:t xml:space="preserve"> </w:t>
      </w:r>
      <w:r>
        <w:t xml:space="preserve">of a drought event is the sum of the SPEI values (absolute values) during the duration of the drought event; the</w:t>
      </w:r>
      <w:r>
        <w:t xml:space="preserve"> </w:t>
      </w:r>
      <w:r>
        <w:rPr>
          <w:i/>
          <w:b/>
        </w:rPr>
        <w:t xml:space="preserve">intensity</w:t>
      </w:r>
      <w:r>
        <w:t xml:space="preserve"> </w:t>
      </w:r>
      <w:r>
        <w:t xml:space="preserve">and the</w:t>
      </w:r>
      <w:r>
        <w:t xml:space="preserve"> </w:t>
      </w:r>
      <w:r>
        <w:rPr>
          <w:i/>
          <w:b/>
        </w:rPr>
        <w:t xml:space="preserve">Lowest SPEI</w:t>
      </w:r>
      <w:r>
        <w:t xml:space="preserve"> </w:t>
      </w:r>
      <w:r>
        <w:t xml:space="preserve">refer to the mean and lowest value of SPEI respectively during the drought event.</w:t>
      </w:r>
    </w:p>
    <w:p>
      <w:pPr>
        <w:pStyle w:val="Ttulo2"/>
      </w:pPr>
      <w:bookmarkStart w:id="31" w:name="greenness-data"/>
      <w:r>
        <w:t xml:space="preserve">Greenness data</w:t>
      </w:r>
      <w:bookmarkEnd w:id="31"/>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w:t>
      </w:r>
      <w:r>
        <w:rPr>
          <w:i/>
        </w:rPr>
        <w:t xml:space="preserve">Moderate Resolution Imaging Spectroradiometer</w:t>
      </w:r>
      <w:r>
        <w:t xml:space="preserve">) sensor. MODIS EVI Data (Collection 6) were obtanied for the period 2000 - 2016. EVI data consi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r>
          <m:t>I</m:t>
        </m:r>
        <m:r>
          <m:t> </m:t>
        </m:r>
        <m:r>
          <m:t>s</m:t>
        </m:r>
        <m:r>
          <m:t>a</m:t>
        </m:r>
        <m:r>
          <m:t>&gt;</m:t>
        </m:r>
        <m:r>
          <m:t>1</m:t>
        </m:r>
      </m:oMath>
      <w:r>
        <w:t xml:space="preserve">),</w:t>
      </w:r>
      <w:r>
        <w:t xml:space="preserve"> </w:t>
      </w:r>
      <w:r>
        <w:t xml:space="preserve">“</w:t>
      </w:r>
      <w:r>
        <w:t xml:space="preserve">browning</w:t>
      </w:r>
      <w:r>
        <w:t xml:space="preserve">”</w:t>
      </w:r>
      <w:r>
        <w:t xml:space="preserve"> </w:t>
      </w:r>
      <w:r>
        <w:t xml:space="preserve">(</w:t>
      </w:r>
      <m:oMath>
        <m:r>
          <m:t>E</m:t>
        </m:r>
        <m:r>
          <m:t>V</m:t>
        </m:r>
        <m:r>
          <m:t>I</m:t>
        </m:r>
        <m:r>
          <m:t> </m:t>
        </m:r>
        <m:r>
          <m:t>s</m:t>
        </m:r>
        <m:r>
          <m:t>a</m:t>
        </m:r>
        <m:r>
          <m:t>&lt;</m:t>
        </m:r>
        <m:r>
          <m:t>−</m:t>
        </m:r>
        <m:r>
          <m:t>1</m:t>
        </m:r>
      </m:oMath>
      <w:r>
        <w:t xml:space="preserve">) or</w:t>
      </w:r>
      <w:r>
        <w:t xml:space="preserve"> </w:t>
      </w:r>
      <w:r>
        <w:t xml:space="preserve">“</w:t>
      </w:r>
      <w:r>
        <w:t xml:space="preserve">no changes</w:t>
      </w:r>
      <w:r>
        <w:t xml:space="preserve">”</w:t>
      </w:r>
      <w:r>
        <w:t xml:space="preserve"> </w:t>
      </w:r>
      <w:r>
        <w:t xml:space="preserve">(</w:t>
      </w:r>
      <m:oMath>
        <m:r>
          <m:t>−</m:t>
        </m:r>
        <m:r>
          <m:t>1</m:t>
        </m:r>
        <m:r>
          <m:t>&gt;</m:t>
        </m:r>
        <m:r>
          <m:t>E</m:t>
        </m:r>
        <m:r>
          <m:t>V</m:t>
        </m:r>
        <m:r>
          <m:t>I</m:t>
        </m:r>
        <m:r>
          <m:t> </m:t>
        </m:r>
        <m:r>
          <m:t>s</m:t>
        </m:r>
        <m:r>
          <m:t>a</m:t>
        </m:r>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2"/>
      </w:pPr>
      <w:bookmarkStart w:id="32" w:name="field-sampling-and-dendrochronological-methods"/>
      <w:r>
        <w:t xml:space="preserve">Field sampling and dendrochronological methods</w:t>
      </w:r>
      <w:bookmarkEnd w:id="32"/>
    </w:p>
    <w:p>
      <w:pPr>
        <w:pStyle w:val="FirstParagraph"/>
      </w:pPr>
      <w:r>
        <w:t xml:space="preserve">Tree sampling was carried out during autumn 2016. Trees were sampled at two locations in contrasting N-S slopes of Sierra Nevada: San Juan (SJ), a xeric site located at northern aspect; and Cáñar (CA), a humid but warmer site located at the southern aspect (Figure 1; Table 1). For the southern site two elevations were sampled: CA-Low and CA-High, which constitutes the current altitudinal rear-edge (CA-Low) and tree-line (CA-High), respectively in the sampled slope.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w:t>
      </w:r>
    </w:p>
    <w:p>
      <w:pPr>
        <w:pStyle w:val="Ttulo3"/>
      </w:pPr>
      <w:bookmarkStart w:id="33" w:name="climate-and-growth"/>
      <w:r>
        <w:t xml:space="preserve">Climate and growth</w:t>
      </w:r>
      <w:bookmarkEnd w:id="33"/>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1961-2014.</w:t>
      </w:r>
    </w:p>
    <w:p>
      <w:pPr>
        <w:pStyle w:val="Textodecuerpo"/>
      </w:pPr>
      <w:r>
        <w:t xml:space="preserve">Relationships between residual site chronologies and climatic variables were assessed ussing bootstrapped Pearson’s correlations estimated using</w:t>
      </w:r>
      <w:r>
        <w:t xml:space="preserve"> </w:t>
      </w:r>
      <w:r>
        <w:rPr>
          <w:rStyle w:val="VerbatimChar"/>
        </w:rPr>
        <w:t xml:space="preserve">treeclim</w:t>
      </w:r>
      <w:r>
        <w:t xml:space="preserve"> </w:t>
      </w:r>
      <w:r>
        <w:t xml:space="preserve">package</w:t>
      </w:r>
      <w:r>
        <w:t xml:space="preserve"> </w:t>
      </w:r>
      <w:r>
        <w:t xml:space="preserve">(Zang and Biondi 2015)</w:t>
      </w:r>
      <w:r>
        <w:t xml:space="preserve">.</w:t>
      </w:r>
    </w:p>
    <w:p>
      <w:pPr>
        <w:pStyle w:val="Ttulo3"/>
      </w:pPr>
      <w:bookmarkStart w:id="34" w:name="disturbance-analyses"/>
      <w:r>
        <w:t xml:space="preserve">Disturbance analyses</w:t>
      </w:r>
      <w:bookmarkEnd w:id="34"/>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w:t>
      </w:r>
      <w:r>
        <w:t xml:space="preserve">.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and managment history of our sampling sites was inferred from a detailed analysis of historical land-use changes. For this purpose, an exhaustive review of historical documents was done to compile information about socio-economical activities affecting forest Table XX</w:t>
      </w:r>
    </w:p>
    <w:p>
      <w:pPr>
        <w:pStyle w:val="DefinitionTerm"/>
      </w:pPr>
      <w:r>
        <w:t xml:space="preserve">$ convertir en tabla $</w:t>
      </w:r>
    </w:p>
    <w:p>
      <w:pPr>
        <w:pStyle w:val="Compact"/>
        <w:pStyle w:val="Definition"/>
      </w:pPr>
      <w:r>
        <w:t xml:space="preserve">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and forest management practices</w:t>
      </w:r>
      <w:r>
        <w:t xml:space="preserve"> </w:t>
      </w:r>
      <w:r>
        <w:t xml:space="preserve">(Bonet and others 2016)</w:t>
      </w:r>
      <w:r>
        <w:t xml:space="preserve">; livestock farming</w:t>
      </w:r>
      <w:r>
        <w:t xml:space="preserve"> </w:t>
      </w:r>
      <w:r>
        <w:t xml:space="preserve">(</w:t>
      </w:r>
      <w:r>
        <w:rPr>
          <w:i/>
        </w:rPr>
        <w:t xml:space="preserve">e.g.</w:t>
      </w:r>
      <w:r>
        <w:t xml:space="preserve"> </w:t>
      </w:r>
      <w:r>
        <w:t xml:space="preserve">Moreno-LLorca and others 2016)</w:t>
      </w:r>
      <w:r>
        <w:t xml:space="preserve">; traditional irrigation ditches</w:t>
      </w:r>
      <w:r>
        <w:t xml:space="preserve"> </w:t>
      </w:r>
      <w:r>
        <w:t xml:space="preserve">(Ruiz-Ruiz 2017)</w:t>
      </w:r>
      <w:r>
        <w:t xml:space="preserve"> </w:t>
      </w:r>
      <w:r>
        <w:t xml:space="preserve">and other studies reviewing the socioeconomic dynamics of forest of Sierra Nevada at different scales</w:t>
      </w:r>
      <w:r>
        <w:t xml:space="preserve"> </w:t>
      </w:r>
      <w:r>
        <w:t xml:space="preserve">(Jiménez-Olivencia and others 2015; Moreno-LLorca and others 2016)</w:t>
      </w:r>
      <w:r>
        <w:t xml:space="preserve">.</w:t>
      </w:r>
    </w:p>
    <w:p>
      <w:pPr>
        <w:pStyle w:val="Ttulo2"/>
      </w:pPr>
      <w:bookmarkStart w:id="35" w:name="assessing-ecosystem-and-tree-individual-resilience-to-drought"/>
      <w:r>
        <w:t xml:space="preserve">Assessing ecosystem and tree individual resilience to drought</w:t>
      </w:r>
      <w:bookmarkEnd w:id="35"/>
    </w:p>
    <w:p>
      <w:pPr>
        <w:pStyle w:val="FirstParagraph"/>
      </w:pPr>
      <w:r>
        <w:t xml:space="preserve">To evaluate the effects of drougth events on ecosystem resilience (using greeennes data) and tree individual resilience (using BAI growth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the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w:t>
      </w:r>
      <w:r>
        <w:t xml:space="preserve"> </w:t>
      </w: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6" w:name="statistical-analysis"/>
      <w:r>
        <w:t xml:space="preserve">Statistical analysis</w:t>
      </w:r>
      <w:bookmarkEnd w:id="36"/>
    </w:p>
    <w:p>
      <w:pPr>
        <w:pStyle w:val="FirstParagraph"/>
      </w:pPr>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37" w:name="results"/>
      <w:r>
        <w:t xml:space="preserve">Results</w:t>
      </w:r>
      <w:bookmarkEnd w:id="37"/>
    </w:p>
    <w:p>
      <w:pPr>
        <w:pStyle w:val="Ttulo2"/>
      </w:pPr>
      <w:bookmarkStart w:id="38" w:name="time-trends-in-vegetation-greenness"/>
      <w:r>
        <w:t xml:space="preserve">Time trends in vegetation greenness</w:t>
      </w:r>
      <w:bookmarkEnd w:id="38"/>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whereas no changes in greenness were observed in response to the 2012 drought (Figure 3).</w:t>
      </w:r>
    </w:p>
    <w:p>
      <w:pPr>
        <w:pStyle w:val="Ttulo2"/>
      </w:pPr>
      <w:bookmarkStart w:id="39" w:name="analysis-of-radial-growth-trends-and-disturbances"/>
      <w:r>
        <w:t xml:space="preserve">Analysis of radial growth trends and disturbances</w:t>
      </w:r>
      <w:bookmarkEnd w:id="39"/>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Both growth and height of trees from the northern and the low-elevation southern population were similar (Figures 4 and S6). Competition was similar among all sites. Yet plot basal area was greatest in CA-High (Table 1), despite the highest individual BAI growth at that site (Figure 4). Only trees from the southern sites showed significant positive growth trends since the late 1970s (Figure 4), being more pronunced for the highest site (CA-High).</w:t>
      </w:r>
    </w:p>
    <w:p>
      <w:pPr>
        <w:pStyle w:val="Textodecuerpo"/>
      </w:pPr>
      <w:r>
        <w:t xml:space="preserve">Drought events produced reduction of RWI for all sites (Figure S3), being particularly evident the negative effect of the 1995 drought, when the greatest reduction of tree-growth were recorded for all chronologies. The southern sites (CA-High and CA-Low) showed weaker reductions of tree-growth than the northern site (SJ), especially for 2005 and 2012 (Figure S3). Tree-growth reduction followed a moisture-gradient, being weaker for the wetter site (CA-High). Trees from northern site also suffered a great reduction during 1945-1946 drought event (Figure 5).</w:t>
      </w:r>
    </w:p>
    <w:p>
      <w:pPr>
        <w:pStyle w:val="Textodecuerpo"/>
      </w:pPr>
      <w:r>
        <w:t xml:space="preserve">The northern site (SJ) showed two major release events (GC &gt; 50 % occurring in more than 50 % of sampled trees): the first during the 1940 decade (the most evindent) and the second in the period 1995-2000. These periods alternate with periods of supression for over 40 years. The two southern sites showed no release events except for CA-High at the beginning of the 1830s and no suppression events in the last 50 years.</w:t>
      </w:r>
    </w:p>
    <w:p>
      <w:pPr>
        <w:pStyle w:val="Ttulo2"/>
      </w:pPr>
      <w:bookmarkStart w:id="40" w:name="resilience-to-drought-events-at-the-ecosystem-and-individual-tree-levels"/>
      <w:r>
        <w:t xml:space="preserve">Resilience to drought events at the ecosystem and individual tree levels</w:t>
      </w:r>
      <w:bookmarkEnd w:id="40"/>
    </w:p>
    <w:p>
      <w:pPr>
        <w:pStyle w:val="FirstParagraph"/>
      </w:pPr>
      <w:r>
        <w:t xml:space="preserve">The exploration of the resilience metrics of tree-growth for severe drought events since 1950 (</w:t>
      </w:r>
      <w:r>
        <w:rPr>
          <w:i/>
        </w:rPr>
        <w:t xml:space="preserve">i.e.</w:t>
      </w:r>
      <w:r>
        <w:t xml:space="preserve"> </w:t>
      </w:r>
      <w:r>
        <w:t xml:space="preserve">for the share period among the three chronologies, excluding juvenile years, Table S3) revealed a positive relation between drought severity and Recovery (</w:t>
      </w:r>
      <w:r>
        <w:rPr>
          <w:i/>
        </w:rPr>
        <w:t xml:space="preserve">Rc</w:t>
      </w:r>
      <w:r>
        <w:t xml:space="preserve">), significant for all oak populations (Figure 6). A similar pattern was obtained for Resilience (</w:t>
      </w:r>
      <w:r>
        <w:rPr>
          <w:i/>
        </w:rPr>
        <w:t xml:space="preserve">Rs</w:t>
      </w:r>
      <w:r>
        <w:t xml:space="preserve">) but only significant for SJ site (Figure 6). Non-significant patterns were obtained if we exclude 1995 from the analysis (Figure S8). Trees showed the highest value of tree-growth resilience for 1995, the worst drought event in our study area (Table S3), and particularly SJ, where our results suggest a major release event after 1995 (Figure 5).</w:t>
      </w:r>
    </w:p>
    <w:p>
      <w:pPr>
        <w:pStyle w:val="Textodecuerpo"/>
      </w:pPr>
      <w:r>
        <w:t xml:space="preserve">During the last two drought events, resilience metrics for greenness and tree-growth were significantly different bewteen drought events (Table 3). The 2005 drought event reduced greennes and growth more than that of 2012 (Tables S1 and S2) but the two metrics of resilience generally covaried in the same direction.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as higher for 2005 than for 2012 drought event (Table S1, Figure 7).</w:t>
      </w:r>
    </w:p>
    <w:p>
      <w:pPr>
        <w:pStyle w:val="Textodecuerpo"/>
      </w:pPr>
      <w:r>
        <w:t xml:space="preserve">Resilience metrics significantly varied between sites, except for Resilience (</w:t>
      </w:r>
      <w:r>
        <w:rPr>
          <w:i/>
        </w:rPr>
        <w:t xml:space="preserve">Rs</w:t>
      </w:r>
      <w:r>
        <w:t xml:space="preserve">) of tree-growth (p = 0.534; Table 3).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1" w:name="tree-growth-response-to-climate"/>
      <w:r>
        <w:t xml:space="preserve">Tree-growth response to climate</w:t>
      </w:r>
      <w:bookmarkEnd w:id="41"/>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being this relationship higher in the northern population (r &gt; 0.6</w:t>
      </w:r>
      <w:r>
        <w:t xml:space="preserve"> </w:t>
      </w:r>
      <w:r>
        <w:rPr>
          <w:i/>
        </w:rPr>
        <w:t xml:space="preserve">vs.</w:t>
      </w:r>
      <w:r>
        <w:t xml:space="preserve"> </w:t>
      </w:r>
      <w:r>
        <w:t xml:space="preserve">r &lt; 0.5).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no significant limitations were recorded for northen site regarding the temperatures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2" w:name="discussion"/>
      <w:r>
        <w:t xml:space="preserve">Discussion</w:t>
      </w:r>
      <w:bookmarkEnd w:id="42"/>
    </w:p>
    <w:p>
      <w:pPr>
        <w:pStyle w:val="Ttulo2"/>
      </w:pPr>
      <w:bookmarkStart w:id="43" w:name="rear-edge-oaks-show-high-resilience-in-response-both-to-recent-drought-events-and-long-term-climatic-variability."/>
      <w:r>
        <w:t xml:space="preserve">Rear-edge oaks show high resilience in response both to recent drought events and long-term climatic variability.</w:t>
      </w:r>
      <w:bookmarkEnd w:id="43"/>
    </w:p>
    <w:p>
      <w:pPr>
        <w:pStyle w:val="FirstParagraph"/>
      </w:pPr>
      <w:r>
        <w:t xml:space="preserve">Severe drought events negatively affected to primary and secondary growth of</w:t>
      </w:r>
      <w:r>
        <w:t xml:space="preserve"> </w:t>
      </w:r>
      <w:r>
        <w:rPr>
          <w:i/>
        </w:rPr>
        <w:t xml:space="preserve">Q. pyrenaica</w:t>
      </w:r>
      <w:r>
        <w:t xml:space="preserve"> </w:t>
      </w:r>
      <w:r>
        <w:t xml:space="preserve">forests in the rear edge of their distribution. Our findings show that 2005 and 2012 drought events, provoked reductions in greenness and tree-growth of these forests. These results are consistent with previous studies that reported significant reductions of tree-growth for this oak species during extreme drought events</w:t>
      </w:r>
      <w:r>
        <w:t xml:space="preserve"> </w:t>
      </w:r>
      <w:r>
        <w:t xml:space="preserve">(Corcuera and others 2006; Gea-Izquierdo and Cañellas 2014)</w:t>
      </w:r>
      <w:r>
        <w:t xml:space="preserve">. In fact, when we explore the effects of drought at a longer-term scale, we observed the greatest reduction of tree-growth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w:t>
      </w:r>
      <w:r>
        <w:t xml:space="preserve"> </w:t>
      </w:r>
      <w:r>
        <w:t xml:space="preserve">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í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a positive trend during the 2000 to 2016 period). This confirms previous findings that pointed out an increase in primary productivity for these forest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s, particularly for the southern high-elevation site (CA-High, Figure 4). Similar long-term trends were described for this species along its distribution range</w:t>
      </w:r>
      <w:r>
        <w:t xml:space="preserve"> </w:t>
      </w:r>
      <w:r>
        <w:t xml:space="preserve">(Gea-Izquierdo and Cañellas 2014)</w:t>
      </w:r>
      <w:r>
        <w:t xml:space="preserve"> </w:t>
      </w:r>
      <w:r>
        <w:t xml:space="preserve">and could be related to the rising of the temperatures in the last decades</w:t>
      </w:r>
      <w:r>
        <w:t xml:space="preserve"> </w:t>
      </w:r>
      <w:r>
        <w:t xml:space="preserve">(Gea-Izquierdo and Cañellas 2014)</w:t>
      </w:r>
      <w:r>
        <w:t xml:space="preserve"> </w:t>
      </w:r>
      <w:r>
        <w:t xml:space="preserve">particularly after 1970. Howew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 (Figure S7). Our results are in line with recently studies that indicate the timing of the drought as a key factor determining tree recovery after drought</w:t>
      </w:r>
      <w:r>
        <w:t xml:space="preserve"> </w:t>
      </w:r>
      <w:r>
        <w:t xml:space="preserve">(Huang and others 2018)</w:t>
      </w:r>
      <w:r>
        <w:t xml:space="preserve">, that also has been observed for other Mediterranean oak species</w:t>
      </w:r>
      <w:r>
        <w:t xml:space="preserve"> </w:t>
      </w:r>
      <w:r>
        <w:t xml:space="preserve">(</w:t>
      </w:r>
      <w:r>
        <w:rPr>
          <w:i/>
        </w:rPr>
        <w:t xml:space="preserve">e.g.</w:t>
      </w:r>
      <w:r>
        <w:t xml:space="preserve"> </w:t>
      </w:r>
      <w:r>
        <w:t xml:space="preserve">Holm oak; Camarero and others 2015a)</w:t>
      </w:r>
      <w:r>
        <w:t xml:space="preserve">.</w:t>
      </w:r>
    </w:p>
    <w:p>
      <w:pPr>
        <w:pStyle w:val="Textodecuerpo"/>
      </w:pPr>
      <w:r>
        <w:t xml:space="preserve">As we mentioned previously, we found strong declines of tree-growth during the most severe drought events occurred (1995 and 1999) (Table S3; Figure S3), matching similar declining patterns observed for other species in their rear edge</w:t>
      </w:r>
      <w:r>
        <w:t xml:space="preserve"> </w:t>
      </w:r>
      <w:r>
        <w:t xml:space="preserve">(Sánchez-Salguero and others 2012; Camarero and others 2015b)</w:t>
      </w:r>
      <w:r>
        <w:t xml:space="preserve">. But, interestingly, we obtained the highest values of resilience for tree-growth for these two drought events (Figure 6). In addition, the analysis from a long-term perspective of the severe droughts suggests a positive relation between the tree-growth resilience and drought severity (Figures 6). Surprisingly this result seems contradict our initial hypothesis in which we predict low resilience values for this oak species in their rear-edge after extreme drought event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were also reported. Our findings are in agreenment with those studies that have shown that the assumed higher vulnerability of dry edges does not neces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 seem to be indicative of high local adaptation of this oak to this mountain range. In addition the local environmental conditions of the sites where this species inhabit at Sierra Nevada would explain the low vulnerability to drought showed by this oak. A key consideration for rear-edge populations is the different ways in which marginality can be defined,</w:t>
      </w:r>
      <w:r>
        <w:t xml:space="preserve"> </w:t>
      </w:r>
      <w:r>
        <w:rPr>
          <w:i/>
        </w:rPr>
        <w:t xml:space="preserve">i.e.</w:t>
      </w:r>
      <w:r>
        <w:t xml:space="preserve"> </w:t>
      </w:r>
      <w:r>
        <w:t xml:space="preserve">if it is defined according to geographic, climatic criteria, or according to other ecological factors [@ MartinezVilalta2018]. In this sense, the high values of resilience to the drought events that we have observed, could suggest that the populations of</w:t>
      </w:r>
      <w:r>
        <w:t xml:space="preserve"> </w:t>
      </w:r>
      <w:r>
        <w:rPr>
          <w:i/>
        </w:rPr>
        <w:t xml:space="preserve">Q. pyrenaica</w:t>
      </w:r>
      <w:r>
        <w:t xml:space="preserve"> </w:t>
      </w:r>
      <w:r>
        <w:t xml:space="preserve">in Sierra Nevada are located in a geographical but not climatic rear-edge.</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previously and after the drought event. For instance, cumulative precipitation of the 1992-1994 years (pre-1995 drought) had precipitation values below the mean of the whole period (Figure S1), while 1996-1998 years (post-1995 drought) showed a wet opposite pattern (</w:t>
      </w:r>
      <w:r>
        <w:rPr>
          <w:i/>
        </w:rPr>
        <w:t xml:space="preserve">e.gfirst months of 1996 recorded the highest cumulative rainfall of the past century for our southern sites). This could explain the higher values of recovery found for 1995 (Figure 6). The high resilience values obtanied for the 1995 drought in the most xeric site (SJ) could be related with drought-induced mortality occurred in this area (</w:t>
      </w:r>
      <w:r>
        <w:t xml:space="preserve">personal communications*).</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25 % (Table 1), whereas BAI was reduced to 70.83 % (Table S2), suggesting a lower sensitivity of the greenness than tree-growth to drought, particularly for sites under drier climate. For our driest site (SJ, the northern one), BAI were reduced to 44.5 % respect to that of the preceding period during 2005 drought event, whereas the EVI was reduced to 81.9 % (Tables S1 and S2). These findings are in accordance with previously works which showed that tree-growth are more sensitive metrics of forest resilience than net primary productiv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the growth reduction seems to be more mediated by sink that by source limitations</w:t>
      </w:r>
      <w:r>
        <w:t xml:space="preserve"> </w:t>
      </w:r>
      <w:r>
        <w:t xml:space="preserve">(Gazol and others 2018)</w:t>
      </w:r>
      <w:r>
        <w:t xml:space="preserve">. Response of greenness to drought not only reflects response of tree, because remote sensing indices (EVI) captures signals from all vegetation covered by the pixel (not only tree but also understory vegetation)</w:t>
      </w:r>
      <w:r>
        <w:t xml:space="preserve"> </w:t>
      </w:r>
      <w:r>
        <w:t xml:space="preserve">(see Dionisio and others 2012)</w:t>
      </w:r>
      <w:r>
        <w:t xml:space="preserve">. On the other hand, tree-ring width data provide an accurate measure of growth responses to droughts</w:t>
      </w:r>
      <w:r>
        <w:t xml:space="preserve"> </w:t>
      </w:r>
      <w:r>
        <w:t xml:space="preserve">(Bhuyan and others 2017; Gazol and others 2018)</w:t>
      </w:r>
      <w:r>
        <w:t xml:space="preserve">.</w:t>
      </w:r>
    </w:p>
    <w:p>
      <w:pPr>
        <w:pStyle w:val="Ttulo2"/>
      </w:pPr>
      <w:bookmarkStart w:id="44" w:name="microenvironment-shapes-differential-sensitivity-to-climate-and-drought-of-rear-edge-oaks"/>
      <w:r>
        <w:t xml:space="preserve">Microenvironment shapes differential sensitivity to climate and drought of rear-edge oaks</w:t>
      </w:r>
      <w:bookmarkEnd w:id="44"/>
    </w:p>
    <w:p>
      <w:pPr>
        <w:pStyle w:val="FirstParagraph"/>
      </w:pPr>
      <w:r>
        <w:t xml:space="preserve">Our results showed differences for greenness and tree-growth between northern and southern oak populations (Table 3). The former, which have drier conditions (Table 1), were more impacted by the drought events than the latter.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 in oaks</w:t>
      </w:r>
      <w:r>
        <w:t xml:space="preserve"> </w:t>
      </w:r>
      <w:r>
        <w:t xml:space="preserve">(</w:t>
      </w:r>
      <w:r>
        <w:rPr>
          <w:i/>
        </w:rPr>
        <w:t xml:space="preserve">e.g.</w:t>
      </w:r>
      <w:r>
        <w:t xml:space="preserve"> </w:t>
      </w:r>
      <w:r>
        <w:t xml:space="preserve">Gea-Izquierdo and Cañellas 2014; González-González and others 2014;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 showed higher BAI than those located at low-elevations sites (CA-Low and SJ) (Figure 4). This is especially interesting for southern sites, which are very close to each other. Our findings are in line with previous works that pointed out that tree growth and tree responses to drought are site-dependent (</w:t>
      </w:r>
      <w:r>
        <w:rPr>
          <w:i/>
        </w:rPr>
        <w:t xml:space="preserve">e.g.</w:t>
      </w:r>
      <w:r>
        <w:t xml:space="preserve"> </w:t>
      </w:r>
      <w:r>
        <w:t xml:space="preserve">soil features, tree competence, etc.)</w:t>
      </w:r>
      <w:r>
        <w:t xml:space="preserve"> </w:t>
      </w:r>
      <w:r>
        <w:t xml:space="preserve">(Babst and others 2013; Vicente-Serrano and others 2014a)</w:t>
      </w:r>
      <w:r>
        <w:t xml:space="preserve">, particularly for rear-edge populations</w:t>
      </w:r>
      <w:r>
        <w:t xml:space="preserve"> </w:t>
      </w:r>
      <w:r>
        <w:t xml:space="preserve">(Cavin and Jump 2017; Dorado-Liñán and others 2017b)</w:t>
      </w:r>
      <w:r>
        <w:t xml:space="preser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Soil analyses along an elevational gradient in this location revealed higher content of available water for forest soils located on high elevation</w:t>
      </w:r>
      <w:r>
        <w:t xml:space="preserve"> </w:t>
      </w:r>
      <w:r>
        <w:t xml:space="preserve">(Cobo-Díaz and others 2017)</w:t>
      </w:r>
      <w:r>
        <w:t xml:space="preserve">. Recent works have found a clearly effect of elevation on the resistance to drought of several tree-species, where stands located at higher elevations were less drought sensitive</w:t>
      </w:r>
      <w:r>
        <w:t xml:space="preserve"> </w:t>
      </w:r>
      <w:r>
        <w:t xml:space="preserve">(Bhuyan and others 2017)</w:t>
      </w:r>
      <w:r>
        <w:t xml:space="preserve">.</w:t>
      </w:r>
    </w:p>
    <w:p>
      <w:pPr>
        <w:pStyle w:val="Textodecuerpo"/>
      </w:pPr>
      <w:r>
        <w:t xml:space="preserve">In addition to the lower water stress, it is likely that the sites at higher elevation had a lower anthropic impact and the abandonment of traditional uses was earlier, due to their farthest location from human settlements and therefore less access to forest resources (Table S4).</w:t>
      </w:r>
    </w:p>
    <w:p>
      <w:pPr>
        <w:pStyle w:val="Ttulo2"/>
      </w:pPr>
      <w:bookmarkStart w:id="45" w:name="land-use-legacies-shape-distribution-and-sensitivity-to-climate-change-at-the-read-edge"/>
      <w:r>
        <w:t xml:space="preserve">Land-use legacies shape distribution and sensitivity to climate change at the read-edge</w:t>
      </w:r>
      <w:bookmarkEnd w:id="45"/>
    </w:p>
    <w:p>
      <w:pPr>
        <w:pStyle w:val="FirstParagraph"/>
      </w:pPr>
      <w:r>
        <w:t xml:space="preserve">The Mediterranean mountains, even at high elevations, have suffered strongly transformation of the landscapes driven by human activities throughout history. Multiple evidence from palaeoecological studies indicated an intense human impact on vegetation of Sierra Nevada since 3000 cal year BP</w:t>
      </w:r>
      <w:r>
        <w:t xml:space="preserve"> </w:t>
      </w:r>
      <w:r>
        <w:t xml:space="preserve">(García-Alix and others 2017)</w:t>
      </w:r>
      <w:r>
        <w:t xml:space="preserve">. From that moment onwards, increases on fire occurrence and both grazing and mining activities, were recorded for this mountain region, with an sharp intensification of the human activities in the last 150 years</w:t>
      </w:r>
      <w:r>
        <w:t xml:space="preserve"> </w:t>
      </w:r>
      <w:r>
        <w:t xml:space="preserve">(García-Alix and others 2017)</w:t>
      </w:r>
      <w:r>
        <w:t xml:space="preserve">. Mining, forest clearings, fuelwood and charcoal exploitations, pastoralism and also wars, have strongly impacted on the forest resources in Sierra Nevada.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Olivencia and others 2015)</w:t>
      </w:r>
      <w:r>
        <w:t xml:space="preserve">.</w:t>
      </w:r>
    </w:p>
    <w:p>
      <w:pPr>
        <w:pStyle w:val="Textodecuerpo"/>
      </w:pPr>
      <w:r>
        <w:t xml:space="preserve">Our study sites have been subjected to an intense exploitation of forest resources in history and landscape transformation. Although the estimated age for our sampled trees was not more than 180 years (Tables 1, 2), several documents reported the presence of oaks before that date. For instance, the inventories of trees made by the Spanish Navy during the second half of 18th century, reported for Cáñar and SJ sites more than two millions and 700 000 trees respectivley, most of them juveniles, suggesting recent wood fellings</w:t>
      </w:r>
      <w:r>
        <w:t xml:space="preserve"> </w:t>
      </w:r>
      <w:r>
        <w:t xml:space="preserve">(Cruz 1991)</w:t>
      </w:r>
      <w:r>
        <w:t xml:space="preserve">. These numbers are a reflect of the intense exploitation of the forest resources occurring up to the end of nineteenth century</w:t>
      </w:r>
      <w:r>
        <w:t xml:space="preserve"> </w:t>
      </w:r>
      <w:r>
        <w:t xml:space="preserve">(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 Dorado-Liñán and others 2017a)</w:t>
      </w:r>
      <w:r>
        <w:t xml:space="preserve">.</w:t>
      </w:r>
    </w:p>
    <w:p>
      <w:pPr>
        <w:pStyle w:val="Textodecuerpo"/>
      </w:pPr>
      <w:r>
        <w:t xml:space="preserve">We found similar tree competence levels in our sampled sites (Table 1), but differences in tree size and age suggest different management origin (</w:t>
      </w:r>
      <w:r>
        <w:rPr>
          <w:i/>
        </w:rPr>
        <w:t xml:space="preserve">i.e.</w:t>
      </w:r>
      <w:r>
        <w:t xml:space="preserve"> </w:t>
      </w:r>
      <w:r>
        <w:t xml:space="preserve">land-use legacy). The review of historical documents revealed that our study sites had different land-use trajectories driven mainly by the differential pattern of the natural resource use</w:t>
      </w:r>
      <w:r>
        <w:t xml:space="preserve"> </w:t>
      </w:r>
      <w:r>
        <w:t xml:space="preserve">(Martín-Civantos 2014; Jiménez-Olivencia and others 2015)</w:t>
      </w:r>
      <w:r>
        <w:t xml:space="preserve">. On the one hand, the northern sites (</w:t>
      </w:r>
      <w:r>
        <w:rPr>
          <w:i/>
        </w:rPr>
        <w:t xml:space="preserve">e.g.</w:t>
      </w:r>
      <w:r>
        <w:t xml:space="preserve"> </w:t>
      </w:r>
      <w:r>
        <w:t xml:space="preserve">San Juan), show a sequentially distribution of the land uses along the elevational gradient</w:t>
      </w:r>
      <w:r>
        <w:t xml:space="preserve"> </w:t>
      </w:r>
      <w:r>
        <w:t xml:space="preserve">(Jiménez-Olivencia and others 2015)</w:t>
      </w:r>
      <w:r>
        <w:t xml:space="preserve">: grasslands and shrublands for cattle farming are located at high elevations; then forests formation with some croplands; and at lowlands, irrigated terraces with tree crops. Other activities (</w:t>
      </w:r>
      <w:r>
        <w:rPr>
          <w:i/>
        </w:rPr>
        <w:t xml:space="preserve">e.g.</w:t>
      </w:r>
      <w:r>
        <w:t xml:space="preserve"> </w:t>
      </w:r>
      <w:r>
        <w:t xml:space="preserve">mining) could also determine the use of natural resources, and therefore the forest structure. For instance, the SJ oak woodland is located in an area with a high concentration of mines and quarries that have been exploited intermittently throughout history. Historical documents indicated two periods of intense mining activity: the second half of the 19th century after the publication of detailed mineralogical reports by</w:t>
      </w:r>
      <w:r>
        <w:t xml:space="preserve"> </w:t>
      </w:r>
      <w:r>
        <w:t xml:space="preserve">(Maestre 1858)</w:t>
      </w:r>
      <w:r>
        <w:t xml:space="preserve">; and during the first decades of the twentieth century until 1960, which is the last year in which there is evidence of the existence of mining activity. On the other hand, woodland areas of the southern slopes (Cáñar) are mixed with a greater percentage of croplands, even reached high elevation (mainly barley, rye and potatoes)</w:t>
      </w:r>
      <w:r>
        <w:t xml:space="preserve"> </w:t>
      </w:r>
      <w:r>
        <w:t xml:space="preserve">(Calatrava and Sayadi 2019)</w:t>
      </w:r>
      <w:r>
        <w:t xml:space="preserve">. Forest resources, like firewood, charcoal and acorns, have been continuously exploited in southern sites through history</w:t>
      </w:r>
      <w:r>
        <w:t xml:space="preserve"> </w:t>
      </w:r>
      <w:r>
        <w:t xml:space="preserve">(Jiménez-Serrano and Serrano-Gutiérrez 2004; Valbuena-Carabaña and Gil 2013)</w:t>
      </w:r>
      <w:r>
        <w:t xml:space="preserve">. In Cáñar site, there were an arraigated tradition of charcoal extraction since fifteenth century</w:t>
      </w:r>
      <w:r>
        <w:t xml:space="preserve"> </w:t>
      </w:r>
      <w:r>
        <w:t xml:space="preserve">(Jiménez-Serrano and Serrano-Gutiérrez 2004)</w:t>
      </w:r>
      <w:r>
        <w:t xml:space="preserve"> </w:t>
      </w:r>
      <w:r>
        <w:t xml:space="preserve">up to middle of the 20th century. From this moment to the present, there were a sharp decrease of the wood extraction, mainly due to rural abandonment</w:t>
      </w:r>
      <w:r>
        <w:t xml:space="preserve"> </w:t>
      </w:r>
      <w:r>
        <w:t xml:space="preserve">(Mesa-Torres 2009; Bonet and others 2014)</w:t>
      </w:r>
      <w:r>
        <w:t xml:space="preserve">. Acorn resources have been tradiotionally exploited in this location up to 1950s</w:t>
      </w:r>
      <w:r>
        <w:t xml:space="preserve"> </w:t>
      </w:r>
      <w:r>
        <w:t xml:space="preserve">(Mesa-Torres 2009; Bonet and others 2014)</w:t>
      </w:r>
      <w:r>
        <w:t xml:space="preserve">.</w:t>
      </w:r>
    </w:p>
    <w:p>
      <w:pPr>
        <w:pStyle w:val="Textodecuerpo"/>
      </w:pPr>
      <w:r>
        <w:t xml:space="preserve">Those different patterns of resource uses can help to understand the tree-growth changes recorded in our chronologies (Figure 5). We observed a tree-growth release event at 1940s in the SJ oak woodland (Figures 5, S4) which concurs with one period of maximum mining activity for this area. Several documentary sources indicate an apogee of the mining activity during 1925 to 1957 period, supported by both the improvement of the paths to transport the mineral and by the creation of new railway connections</w:t>
      </w:r>
      <w:r>
        <w:t xml:space="preserve"> </w:t>
      </w:r>
      <w:r>
        <w:t xml:space="preserve">(Titos 1990)</w:t>
      </w:r>
      <w:r>
        <w:t xml:space="preserve">. During this period there were an increase on the use of timbers for the tunnels of the mines and several furnaces that required great quantities of fuelwood to melt the mineral were active in this area</w:t>
      </w:r>
      <w:r>
        <w:t xml:space="preserve"> </w:t>
      </w:r>
      <w:r>
        <w:t xml:space="preserve">(Titos 1990)</w:t>
      </w:r>
      <w:r>
        <w:t xml:space="preserve">. This heavily exploitation of the forest resources could affect to a major part of this oak woodland, since percentage of trees affected by GC &gt; 50 % reaches values above 50 % (Figure S4). Our results also coincide with a concurrent but less intense tree-growth release event reported for a closed oak woodland</w:t>
      </w:r>
      <w:r>
        <w:t xml:space="preserve"> </w:t>
      </w:r>
      <w:r>
        <w:t xml:space="preserve">(Gea-Izquierdo and Cañellas 2014)</w:t>
      </w:r>
      <w:r>
        <w:t xml:space="preserve">. In addition, paleoecological studies carried out in nearby alpine bogs have recorded increases in the heavy metals concentration since the end of 18th century until mid-20th, which coincides with the maximum activity of the mining in this area</w:t>
      </w:r>
      <w:r>
        <w:t xml:space="preserve"> </w:t>
      </w:r>
      <w:r>
        <w:t xml:space="preserve">(García-Alix and others 2017)</w:t>
      </w:r>
      <w:r>
        <w:t xml:space="preserve">.</w:t>
      </w:r>
    </w:p>
    <w:p>
      <w:pPr>
        <w:pStyle w:val="Textodecuerpo"/>
      </w:pPr>
      <w:r>
        <w:t xml:space="preserve">The other release event observed for SJ site during 1995-2000 was lower than the occurred at 1940, but affecting more trees (Figures 5, S4). We revised the forest practices carried out in this area in the last 30 years</w:t>
      </w:r>
      <w:r>
        <w:t xml:space="preserve"> </w:t>
      </w:r>
      <w:r>
        <w:t xml:space="preserve">(Bonet and others 2016)</w:t>
      </w:r>
      <w:r>
        <w:t xml:space="preserve">, but we did not find any clearing or cutting event during 1995 - 2000 period. Two non-mutually exclusive ways could explain the tree-growth release observed. Firstly it could be related with a natural drought-induced mortality event after 1995, as was reported for Mediterranean tree species</w:t>
      </w:r>
      <w:r>
        <w:t xml:space="preserve"> </w:t>
      </w:r>
      <w:r>
        <w:t xml:space="preserve">(</w:t>
      </w:r>
      <w:r>
        <w:rPr>
          <w:i/>
        </w:rPr>
        <w:t xml:space="preserve">e.g.</w:t>
      </w:r>
      <w:r>
        <w:t xml:space="preserve"> </w:t>
      </w:r>
      <w:r>
        <w:t xml:space="preserve">Peñuelas and others 2000; Lloret and others 2004)</w:t>
      </w:r>
      <w:r>
        <w:t xml:space="preserve">. On the other hand, we obtained strong positive correlations of SPEI with tree-growth for this site (Figure 8), which suggests a high sensitivity to water availability of this slightly more xeric site (Table 1)</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The only positive release events showed for CA-High site could be related with conversion from closed forest to an open silvopastoral system, a common management applied in the past</w:t>
      </w:r>
      <w:r>
        <w:t xml:space="preserve"> </w:t>
      </w:r>
      <w:r>
        <w:t xml:space="preserve">(Cañellas and others 2004; Gea-Izquierdo and Cañellas 2014)</w:t>
      </w:r>
      <w:r>
        <w:t xml:space="preserve"> </w:t>
      </w:r>
      <w:r>
        <w:t xml:space="preserve">documented in this site</w:t>
      </w:r>
      <w:r>
        <w:t xml:space="preserve"> </w:t>
      </w:r>
      <w:r>
        <w:t xml:space="preserve">(Valbuena-Carabaña and Gil 2013)</w:t>
      </w:r>
      <w:r>
        <w:t xml:space="preserve">.</w:t>
      </w:r>
    </w:p>
    <w:p>
      <w:pPr>
        <w:pStyle w:val="Textodecuerpo"/>
      </w:pPr>
      <w:r>
        <w:t xml:space="preserve">Climatic drivers are key factors determining the growth of tree species, especially at the rear edge of their distribution but in Mediterranean forests we must also considered the management history,</w:t>
      </w:r>
      <w:r>
        <w:t xml:space="preserve"> </w:t>
      </w:r>
      <w:r>
        <w:rPr>
          <w:i/>
        </w:rPr>
        <w:t xml:space="preserve">i.e</w:t>
      </w:r>
      <w:r>
        <w:t xml:space="preserve"> </w:t>
      </w:r>
      <w:r>
        <w:rPr>
          <w:i/>
        </w:rPr>
        <w:t xml:space="preserve">land-use legacies</w:t>
      </w:r>
      <w:r>
        <w:t xml:space="preserve"> </w:t>
      </w:r>
      <w:r>
        <w:t xml:space="preserve">(Navarro-González and others 2013; Doblas-Miranda and others 2017; Peñuelas and others 2017)</w:t>
      </w:r>
      <w:r>
        <w:t xml:space="preserve"> </w:t>
      </w:r>
      <w:r>
        <w:t xml:space="preserve">since, as we inferred from our results, the land-use legacy can conditioned tree-growth and resilience of tree species. Although the abandonment of the traditional activities have provoked a stagnation for this species</w:t>
      </w:r>
      <w:r>
        <w:t xml:space="preserve"> </w:t>
      </w:r>
      <w:r>
        <w:t xml:space="preserve">(Cañellas and others 2004)</w:t>
      </w:r>
      <w:r>
        <w:t xml:space="preserve">, we have observed an increase in the growth, especially in the high elevation sites, where the water is less-limiting resource. This pattern concurs with a forest expansion into marginal abandonded croplands and an increase in the tree-cover</w:t>
      </w:r>
      <w:r>
        <w:t xml:space="preserve"> </w:t>
      </w:r>
      <w:r>
        <w:t xml:space="preserve">(Camacho-Olmedo and others 2002)</w:t>
      </w:r>
      <w:r>
        <w:t xml:space="preserve">.</w:t>
      </w:r>
    </w:p>
    <w:p>
      <w:pPr>
        <w:pStyle w:val="Ttulo1"/>
      </w:pPr>
      <w:bookmarkStart w:id="46" w:name="conclussions"/>
      <w:r>
        <w:t xml:space="preserve">Conclussions</w:t>
      </w:r>
      <w:bookmarkEnd w:id="46"/>
    </w:p>
    <w:p>
      <w:pPr>
        <w:pStyle w:val="FirstParagraph"/>
      </w:pPr>
      <w:r>
        <w:t xml:space="preserve">Severe drought events have provoked important reductions in primary and secondary growth of</w:t>
      </w:r>
      <w:r>
        <w:t xml:space="preserve"> </w:t>
      </w:r>
      <w:r>
        <w:rPr>
          <w:i/>
        </w:rPr>
        <w:t xml:space="preserve">Q. pyrenaica</w:t>
      </w:r>
      <w:r>
        <w:t xml:space="preserve"> </w:t>
      </w:r>
      <w:r>
        <w:t xml:space="preserve">forests at Sierra Nevada mountain range. However, despite the expected vulnerability for those relict stands, we observed positive trends of both primary (</w:t>
      </w:r>
      <w:r>
        <w:rPr>
          <w:i/>
        </w:rPr>
        <w:t xml:space="preserve">i.e.</w:t>
      </w:r>
      <w:r>
        <w:t xml:space="preserve"> </w:t>
      </w:r>
      <w:r>
        <w:t xml:space="preserve">greenness) at ecosystem scale and secondary growth at tree level in our study site, particularly at the most humid site along the climatic gradient analyzed. Surprisingly we observed high resilience values to drought, particularly at long-term scales. These results are consistent with research showing high genetic resilience values and overall suggest this mountain region still acting as refuge for deciduous</w:t>
      </w:r>
      <w:r>
        <w:t xml:space="preserve"> </w:t>
      </w:r>
      <w:r>
        <w:rPr>
          <w:i/>
        </w:rPr>
        <w:t xml:space="preserve">Quercus</w:t>
      </w:r>
      <w:r>
        <w:t xml:space="preserve">. The differences observed in tree-growth and resilience to drought between very close sites show that responses to drought were site-dependent. This is particularly relevant for rear-edge populations where topographic and biophysical variablity facilitates the existence of microrefugia, as reflected along the climatic gradient analysed</w:t>
      </w:r>
      <w:r>
        <w:t xml:space="preserve"> </w:t>
      </w:r>
      <w:r>
        <w:t xml:space="preserve">(Vilà-Cabrera and others 2019)</w:t>
      </w:r>
      <w:r>
        <w:t xml:space="preserve">. The analysis of tree-growth dynamics revealed suppression and release events that a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higher sensitivity to climate change, such us</w:t>
      </w:r>
      <w:r>
        <w:t xml:space="preserve"> </w:t>
      </w:r>
      <w:r>
        <w:rPr>
          <w:i/>
        </w:rPr>
        <w:t xml:space="preserve">Q. pyrenaica</w:t>
      </w:r>
      <w:r>
        <w:t xml:space="preserve">, not only for conservation per se of this species, but for all ecosystem services that these singular forests offer at Mediterranean mountain. Following our study it is necessary to disentangle how ecosystem services and stand dynamics are affected by the combination of climate change and land-use legacies in highly transformed landscapes like the one studied here.</w:t>
      </w:r>
    </w:p>
    <w:p>
      <w:pPr>
        <w:pStyle w:val="Ttulo1"/>
      </w:pPr>
      <w:bookmarkStart w:id="47" w:name="acknowledgments"/>
      <w:r>
        <w:t xml:space="preserve">Acknowledgments</w:t>
      </w:r>
      <w:bookmarkEnd w:id="47"/>
    </w:p>
    <w:p>
      <w:pPr>
        <w:pStyle w:val="FirstParagraph"/>
      </w:pPr>
      <w:r>
        <w:t xml:space="preserve">We would like to thank Sammy Lucy Behle, M. Suarez-Muñoz and F.J. Bonet-García for their assistence in the field monitoring. A. Reyes and J. Blanco helped in the filtering of satellite data. F.J. Cano-Manuel and F.J. Navarro provided worthwhile information about oak management projects in Sierra Nevada. We also are very thankful to F.J. Bonet-García for his valuable comments in an earlier version of the manuscript. Environment Department of Andalusian Regional Government and Director of Sierra Nevada National and Natural Park provided permission for field work.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48">
        <w:r>
          <w:rPr>
            <w:rStyle w:val="Hipervnculo"/>
          </w:rPr>
          <w:t xml:space="preserve">http://www.ecopotential-project.eu/</w:t>
        </w:r>
      </w:hyperlink>
      <w:r>
        <w:t xml:space="preserve">) (No 641762), for their funding support.</w:t>
      </w:r>
    </w:p>
    <w:p>
      <w:pPr>
        <w:pStyle w:val="Ttulo1"/>
      </w:pPr>
      <w:bookmarkStart w:id="49" w:name="references"/>
      <w:r>
        <w:t xml:space="preserve">References</w:t>
      </w:r>
      <w:bookmarkEnd w:id="49"/>
    </w:p>
    <w:bookmarkStart w:id="153" w:name="refs"/>
    <w:bookmarkStart w:id="50"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0"/>
    <w:bookmarkStart w:id="51"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1"/>
    <w:bookmarkStart w:id="52"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2"/>
    <w:bookmarkStart w:id="53"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3"/>
    <w:bookmarkStart w:id="54" w:name="ref-Bhuyan2017"/>
    <w:p>
      <w:pPr>
        <w:pStyle w:val="Bibliografa"/>
      </w:pPr>
      <w:r>
        <w:t xml:space="preserve">Bhuyan U, Zang C, Menzel A. 2017. Different responses of multispecies tree ring growth to various drought indices across Europe. Dendrochronologia 44:1–8.</w:t>
      </w:r>
    </w:p>
    <w:bookmarkEnd w:id="54"/>
    <w:bookmarkStart w:id="56"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55">
        <w:r>
          <w:rPr>
            <w:rStyle w:val="Hipervnculo"/>
          </w:rPr>
          <w:t xml:space="preserve">https://doi.org/10.3959/2008-6.1</w:t>
        </w:r>
      </w:hyperlink>
    </w:p>
    <w:bookmarkEnd w:id="56"/>
    <w:bookmarkStart w:id="57"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57"/>
    <w:bookmarkStart w:id="59" w:name="ref-Bonet2014_conama"/>
    <w:p>
      <w:pPr>
        <w:pStyle w:val="Bibliografa"/>
      </w:pPr>
      <w:r>
        <w:t xml:space="preserve">Bonet FJ, Moreno-Llorca RA, Pérez-Luque AJ, Pérez-Pérez R, Zamora R. 2014. Estudio de cambios de la biodiversidad a través de talleres de participación ciudadana. In: XII Congreso Nacional de Medio Ambiente (CONAMA 2014). Madrid, Spain</w:t>
      </w:r>
      <w:r>
        <w:t xml:space="preserve"> </w:t>
      </w:r>
      <w:hyperlink r:id="rId58">
        <w:r>
          <w:rPr>
            <w:rStyle w:val="Hipervnculo"/>
          </w:rPr>
          <w:t xml:space="preserve">http://www.conama11.vsf.es/conama10/download/files/conama2014/CT%202014/1896711638.pdf</w:t>
        </w:r>
      </w:hyperlink>
    </w:p>
    <w:bookmarkEnd w:id="59"/>
    <w:bookmarkStart w:id="60" w:name="ref-Brewer2002"/>
    <w:p>
      <w:pPr>
        <w:pStyle w:val="Bibliografa"/>
      </w:pPr>
      <w:r>
        <w:t xml:space="preserve">Brewer S, Cheddadi R, Beaulieu J de, Reille M. 2002. The spread of deciduous Quercus throughout Europe since the last glacial period. Forest Ecology and Management 156:27–48.</w:t>
      </w:r>
    </w:p>
    <w:bookmarkEnd w:id="60"/>
    <w:bookmarkStart w:id="61" w:name="ref-Bunn2010"/>
    <w:p>
      <w:pPr>
        <w:pStyle w:val="Bibliografa"/>
      </w:pPr>
      <w:r>
        <w:t xml:space="preserve">Bunn AG. 2010. Statistical and visual crossdating in r using the dplR library. Dendrochronologia 28:251–8.</w:t>
      </w:r>
    </w:p>
    <w:bookmarkEnd w:id="61"/>
    <w:bookmarkStart w:id="63"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62">
        <w:r>
          <w:rPr>
            <w:rStyle w:val="Hipervnculo"/>
          </w:rPr>
          <w:t xml:space="preserve">https://doi.org/10.3390/su11030704</w:t>
        </w:r>
      </w:hyperlink>
    </w:p>
    <w:bookmarkEnd w:id="63"/>
    <w:bookmarkStart w:id="64"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4"/>
    <w:bookmarkStart w:id="65"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5"/>
    <w:bookmarkStart w:id="66"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6"/>
    <w:bookmarkStart w:id="67" w:name="ref-Caminero2018"/>
    <w:p>
      <w:pPr>
        <w:pStyle w:val="Bibliografa"/>
      </w:pPr>
      <w:r>
        <w:t xml:space="preserve">Caminero L, Génova M, Camarero JJ, Sánchez-Salguero R. 2018. Growth responses to climate and drought at the southernmost European limit of Mediterranean</w:t>
      </w:r>
      <w:r>
        <w:t xml:space="preserve"> </w:t>
      </w:r>
      <w:r>
        <w:rPr>
          <w:i/>
        </w:rPr>
        <w:t xml:space="preserve">Pinus pinaster</w:t>
      </w:r>
      <w:r>
        <w:t xml:space="preserve"> </w:t>
      </w:r>
      <w:r>
        <w:t xml:space="preserve">forests. Dendrochronologia 48:20–9.</w:t>
      </w:r>
    </w:p>
    <w:bookmarkEnd w:id="67"/>
    <w:bookmarkStart w:id="69" w:name="ref-Canellas2004"/>
    <w:p>
      <w:pPr>
        <w:pStyle w:val="Bibliografa"/>
      </w:pPr>
      <w:r>
        <w:t xml:space="preserve">Cañellas I, Del Río M, Roig S, Montero G. 2004. Growth response to thinning in quercus pyrenaica willd. Coppice stands in spanish central mountain. Annals of Forest Sciences 61:243–50.</w:t>
      </w:r>
      <w:r>
        <w:t xml:space="preserve"> </w:t>
      </w:r>
      <w:hyperlink r:id="rId68">
        <w:r>
          <w:rPr>
            <w:rStyle w:val="Hipervnculo"/>
          </w:rPr>
          <w:t xml:space="preserve">https://doi.org/10.1051/forest:2004017</w:t>
        </w:r>
      </w:hyperlink>
    </w:p>
    <w:bookmarkEnd w:id="69"/>
    <w:bookmarkStart w:id="71"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70">
        <w:r>
          <w:rPr>
            <w:rStyle w:val="Hipervnculo"/>
          </w:rPr>
          <w:t xml:space="preserve">http://dx.doi.org/10.1111/gcb.13366</w:t>
        </w:r>
      </w:hyperlink>
    </w:p>
    <w:bookmarkEnd w:id="71"/>
    <w:bookmarkStart w:id="72"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72"/>
    <w:bookmarkStart w:id="74"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73">
        <w:r>
          <w:rPr>
            <w:rStyle w:val="Hipervnculo"/>
          </w:rPr>
          <w:t xml:space="preserve">http://www.mdpi.com/1999-4907/8/10/390</w:t>
        </w:r>
      </w:hyperlink>
    </w:p>
    <w:bookmarkEnd w:id="74"/>
    <w:bookmarkStart w:id="75" w:name="ref-Cook1990"/>
    <w:p>
      <w:pPr>
        <w:pStyle w:val="Bibliografa"/>
      </w:pPr>
      <w:r>
        <w:t xml:space="preserve">Cook E, Kairukstis L. 1990. Methods of dendrochronology: Applications in the environmental sciences. Doredrecht: Springer</w:t>
      </w:r>
    </w:p>
    <w:bookmarkEnd w:id="75"/>
    <w:bookmarkStart w:id="76"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6"/>
    <w:bookmarkStart w:id="77"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7"/>
    <w:bookmarkStart w:id="78" w:name="ref-Cruz1991"/>
    <w:p>
      <w:pPr>
        <w:pStyle w:val="Bibliografa"/>
      </w:pPr>
      <w:r>
        <w:t xml:space="preserve">Cruz M. 1991. Atlas historico-forestal de andalucia : Siglo xviii. Granada: Universidad de Granada</w:t>
      </w:r>
    </w:p>
    <w:bookmarkEnd w:id="78"/>
    <w:bookmarkStart w:id="79" w:name="ref-Dai2011"/>
    <w:p>
      <w:pPr>
        <w:pStyle w:val="Bibliografa"/>
      </w:pPr>
      <w:r>
        <w:t xml:space="preserve">Dai A. 2011. Drought under global warming: A review. Wiley Interdisciplinary Reviews: Climate Change 2:45–65.</w:t>
      </w:r>
    </w:p>
    <w:bookmarkEnd w:id="79"/>
    <w:bookmarkStart w:id="80"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International Perspectives on Global Environmental Change. pp 355–74.</w:t>
      </w:r>
    </w:p>
    <w:bookmarkEnd w:id="80"/>
    <w:bookmarkStart w:id="81"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81"/>
    <w:bookmarkStart w:id="82"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82"/>
    <w:bookmarkStart w:id="83" w:name="ref-Dorado2017b"/>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83"/>
    <w:bookmarkStart w:id="84"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84"/>
    <w:bookmarkStart w:id="85" w:name="ref-Fritts1976"/>
    <w:p>
      <w:pPr>
        <w:pStyle w:val="Bibliografa"/>
      </w:pPr>
      <w:r>
        <w:t xml:space="preserve">Fritts HC. 1976. Tree rings and climate. London: Academic Press</w:t>
      </w:r>
    </w:p>
    <w:bookmarkEnd w:id="85"/>
    <w:bookmarkStart w:id="86"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6"/>
    <w:bookmarkStart w:id="87"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7"/>
    <w:bookmarkStart w:id="88" w:name="ref-GarciaHerrera2007"/>
    <w:p>
      <w:pPr>
        <w:pStyle w:val="Bibliografa"/>
      </w:pPr>
      <w:r>
        <w:t xml:space="preserve">García-Herrera R, Hernández E, Barriopedro D, Paredes D, Trigo RM, Trigo IF, Mendes MA. 2007. The outstanding 2004/05 drought in the Iberian Peninsula: Associated atmospheric circulation. Journal of Hydrometeorology 8:483–98.</w:t>
      </w:r>
    </w:p>
    <w:bookmarkEnd w:id="88"/>
    <w:bookmarkStart w:id="89"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89"/>
    <w:bookmarkStart w:id="91"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90">
        <w:r>
          <w:rPr>
            <w:rStyle w:val="Hipervnculo"/>
          </w:rPr>
          <w:t xml:space="preserve">http://dx.doi.org/10.1007/s10021-013-9719-3</w:t>
        </w:r>
      </w:hyperlink>
    </w:p>
    <w:bookmarkEnd w:id="91"/>
    <w:bookmarkStart w:id="93"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92">
        <w:r>
          <w:rPr>
            <w:rStyle w:val="Hipervnculo"/>
          </w:rPr>
          <w:t xml:space="preserve">http://www.sciencedirect.com/science/article/pii/S0378112713003678</w:t>
        </w:r>
      </w:hyperlink>
    </w:p>
    <w:bookmarkEnd w:id="93"/>
    <w:bookmarkStart w:id="94" w:name="ref-Gea-Izquierdo2015"/>
    <w:p>
      <w:pPr>
        <w:pStyle w:val="Bibliografa"/>
      </w:pPr>
      <w:r>
        <w:t xml:space="preserve">Gea-Izquierdo G, Montes F, Gavilán RG, Cañellas I, Rubio A. 2015. Is this the end? Dynamics of a relict stand from pervasively deforested ancient Iberian pine forests. European Journal of Forest Research 134:525–36.</w:t>
      </w:r>
    </w:p>
    <w:bookmarkEnd w:id="94"/>
    <w:bookmarkStart w:id="95"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95"/>
    <w:bookmarkStart w:id="96"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96"/>
    <w:bookmarkStart w:id="97" w:name="ref-Hampe2005"/>
    <w:p>
      <w:pPr>
        <w:pStyle w:val="Bibliografa"/>
      </w:pPr>
      <w:r>
        <w:t xml:space="preserve">Hampe A, Petit RJ. 2005. Conserving biodiversity under climate change: The rear edge matters. Ecology Letters 8:461–7.</w:t>
      </w:r>
    </w:p>
    <w:bookmarkEnd w:id="97"/>
    <w:bookmarkStart w:id="99"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98">
        <w:r>
          <w:rPr>
            <w:rStyle w:val="Hipervnculo"/>
          </w:rPr>
          <w:t xml:space="preserve">http://dx.doi.org/10.1029/2008JD010201</w:t>
        </w:r>
      </w:hyperlink>
    </w:p>
    <w:bookmarkEnd w:id="99"/>
    <w:bookmarkStart w:id="100" w:name="ref-Herrero2014"/>
    <w:p>
      <w:pPr>
        <w:pStyle w:val="Bibliografa"/>
      </w:pPr>
      <w:r>
        <w:t xml:space="preserve">Herrero A, Zamora R. 2014. Plant responses to extreme climatic events: A field test of resilience capacity at the southern range edge. PLOS ONE 9:e87842.</w:t>
      </w:r>
    </w:p>
    <w:bookmarkEnd w:id="100"/>
    <w:bookmarkStart w:id="101" w:name="ref-Holling1973"/>
    <w:p>
      <w:pPr>
        <w:pStyle w:val="Bibliografa"/>
      </w:pPr>
      <w:r>
        <w:t xml:space="preserve">Holling CS. 1973. Resilience and stability of ecological systems. Annual Review of Ecology and Systematics 4:1–23.</w:t>
      </w:r>
    </w:p>
    <w:bookmarkEnd w:id="101"/>
    <w:bookmarkStart w:id="102" w:name="ref-Holmes1983"/>
    <w:p>
      <w:pPr>
        <w:pStyle w:val="Bibliografa"/>
      </w:pPr>
      <w:r>
        <w:t xml:space="preserve">Holmes RL. 1983. Computer-assisted quality control in tree-ring dating and measurement. Tree-Ring Bulletin 43:69–78.</w:t>
      </w:r>
    </w:p>
    <w:bookmarkEnd w:id="102"/>
    <w:bookmarkStart w:id="103" w:name="ref-Huang2018"/>
    <w:p>
      <w:pPr>
        <w:pStyle w:val="Bibliografa"/>
      </w:pPr>
      <w:r>
        <w:t xml:space="preserve">Huang M, Wang X, Keenan TF, Piao S. 2018. Drought timing influences the legacy of tree growth recovery. Global Change Biology 24:3546–59.</w:t>
      </w:r>
    </w:p>
    <w:bookmarkEnd w:id="103"/>
    <w:bookmarkStart w:id="104"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04"/>
    <w:bookmarkStart w:id="105" w:name="ref-JimenezSerrano2004"/>
    <w:p>
      <w:pPr>
        <w:pStyle w:val="Bibliografa"/>
      </w:pPr>
      <w:r>
        <w:t xml:space="preserve">Jiménez-Serrano B, Serrano-Gutiérrez J. 2004. El catastro del marqués de la ensenada en el antiguo reino de granada.</w:t>
      </w:r>
    </w:p>
    <w:bookmarkEnd w:id="105"/>
    <w:bookmarkStart w:id="106" w:name="ref-Jump2010"/>
    <w:p>
      <w:pPr>
        <w:pStyle w:val="Bibliografa"/>
      </w:pPr>
      <w:r>
        <w:t xml:space="preserve">Jump AS, Cavin L, Hunter PD. 2010. Monitoring and managing responses to climate change at the retreating range edge of forest trees. Journal of Environmental Monitoring 12:1791–8.</w:t>
      </w:r>
    </w:p>
    <w:bookmarkEnd w:id="106"/>
    <w:bookmarkStart w:id="108"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07">
        <w:r>
          <w:rPr>
            <w:rStyle w:val="Hipervnculo"/>
          </w:rPr>
          <w:t xml:space="preserve">http://dx.doi.org/10.1111/j.1600-0706.2011.19372.x</w:t>
        </w:r>
      </w:hyperlink>
    </w:p>
    <w:bookmarkEnd w:id="108"/>
    <w:bookmarkStart w:id="110"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09">
        <w:r>
          <w:rPr>
            <w:rStyle w:val="Hipervnculo"/>
          </w:rPr>
          <w:t xml:space="preserve">https://doi.org/10.1111/j.1365-2486.2004.00870.x</w:t>
        </w:r>
      </w:hyperlink>
    </w:p>
    <w:bookmarkEnd w:id="110"/>
    <w:bookmarkStart w:id="111" w:name="ref-Loriteetal2008ABG"/>
    <w:p>
      <w:pPr>
        <w:pStyle w:val="Bibliografa"/>
      </w:pPr>
      <w:r>
        <w:t xml:space="preserve">Lorite J, Salazar C, Peñas J, Valle F. 2008. Phytosociological review on the forests of quercus pyrenaica willd. Acta Botanica Gallica 155:219–33.</w:t>
      </w:r>
    </w:p>
    <w:bookmarkEnd w:id="111"/>
    <w:bookmarkStart w:id="112" w:name="ref-Maestre1858"/>
    <w:p>
      <w:pPr>
        <w:pStyle w:val="Bibliografa"/>
      </w:pPr>
      <w:r>
        <w:t xml:space="preserve">Maestre A. 1858. Memoria sobre los criaderos de mineral de Sierra Nevada en el término municipal de güejar-sierra, provincia de granada. Boletín del Ministerio de Fomento XXVIII:371–7.</w:t>
      </w:r>
    </w:p>
    <w:bookmarkEnd w:id="112"/>
    <w:bookmarkStart w:id="113" w:name="ref-MartinCivantos2014"/>
    <w:p>
      <w:pPr>
        <w:pStyle w:val="Bibliografa"/>
      </w:pPr>
      <w:r>
        <w:t xml:space="preserve">Martín-Civantos JM. 2014. Mountainous landscape domestication. Management of non-cultivated productive areas in Sierra Nevada (granada-almeria, Spain). European Journal of Post-Classical Archaeologies 4:99–130.</w:t>
      </w:r>
    </w:p>
    <w:bookmarkEnd w:id="113"/>
    <w:bookmarkStart w:id="114" w:name="ref-MartinezVilalta2018"/>
    <w:p>
      <w:pPr>
        <w:pStyle w:val="Bibliografa"/>
      </w:pPr>
      <w:r>
        <w:t xml:space="preserve">Martínez-Vilalta J. 2018. The rear window: Structural and functional plasticity in tree responses to climate change inferred from growth rings. Tree Physiology.</w:t>
      </w:r>
    </w:p>
    <w:bookmarkEnd w:id="114"/>
    <w:bookmarkStart w:id="115"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15"/>
    <w:bookmarkStart w:id="116" w:name="ref-MesaTorres2009"/>
    <w:p>
      <w:pPr>
        <w:pStyle w:val="Bibliografa"/>
      </w:pPr>
      <w:r>
        <w:t xml:space="preserve">Mesa-Torres M. 2009. Cáñar: Balcón de la Alpujarra. Fundación Caja General de Ahorros de Granada</w:t>
      </w:r>
    </w:p>
    <w:bookmarkEnd w:id="116"/>
    <w:bookmarkStart w:id="117" w:name="ref-MorenoLlorca2016"/>
    <w:p>
      <w:pPr>
        <w:pStyle w:val="Bibliografa"/>
      </w:pPr>
      <w:r>
        <w:t xml:space="preserve">Moreno-LLorca R, Pérez-Luque A, Bonet F, R. Z. 2016. Historical analysis of socio-ecological changes in the municipality of cáñar (alpujarra, Sierra Nevada) over the last 5 centuries. In: Zamora R, Pérez-Luque A, Bonet F, Barea-Azcón J, Aspizua R, editors. Global change impacts in Sierra Nevada: Challenges for conservation. Consejería de Medio Ambiente y Ordenación del Territorio. Junta de Andalucía. pp 59–62.</w:t>
      </w:r>
    </w:p>
    <w:bookmarkEnd w:id="117"/>
    <w:bookmarkStart w:id="118"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18"/>
    <w:bookmarkStart w:id="120"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19">
        <w:r>
          <w:rPr>
            <w:rStyle w:val="Hipervnculo"/>
          </w:rPr>
          <w:t xml:space="preserve">http://dx.doi.org/10.1890/0012-9615(1997)067[0225:RGACFR]2.0.CO;2</w:t>
        </w:r>
      </w:hyperlink>
    </w:p>
    <w:bookmarkEnd w:id="120"/>
    <w:bookmarkStart w:id="121" w:name="ref-Olalde2002"/>
    <w:p>
      <w:pPr>
        <w:pStyle w:val="Bibliografa"/>
      </w:pPr>
      <w:r>
        <w:t xml:space="preserve">Olalde M, Herrán A, Espinel S, Goicoechea PG. 2002. White oaks phylogeography in the Iberian Peninsula. Forest Ecology and Management 156:89–102.</w:t>
      </w:r>
    </w:p>
    <w:bookmarkEnd w:id="121"/>
    <w:bookmarkStart w:id="122" w:name="ref-Pascoa2017"/>
    <w:p>
      <w:pPr>
        <w:pStyle w:val="Bibliografa"/>
      </w:pPr>
      <w:r>
        <w:t xml:space="preserve">Páscoa P, Gouveia C, Russo A, Trigo R. 2017. Drought trends in the Iberian Peninsula over the last 112 years. Advances in Meteorology:ID4653126.</w:t>
      </w:r>
    </w:p>
    <w:bookmarkEnd w:id="122"/>
    <w:bookmarkStart w:id="123" w:name="ref-Penuelas2000"/>
    <w:p>
      <w:pPr>
        <w:pStyle w:val="Bibliografa"/>
      </w:pPr>
      <w:r>
        <w:t xml:space="preserve">Peñuelas J, Filella I, Lloret F, Piñol J, Siscart D. 2000. Effects of a severe drought on water and nitrogen use by quercus ilex and phyllyrea latifolia. Biologia Plantarum 43:47–53.</w:t>
      </w:r>
    </w:p>
    <w:bookmarkEnd w:id="123"/>
    <w:bookmarkStart w:id="124" w:name="ref-Penuelas2001"/>
    <w:p>
      <w:pPr>
        <w:pStyle w:val="Bibliografa"/>
      </w:pPr>
      <w:r>
        <w:t xml:space="preserve">Peñuelas J, Lloret F, Montoya R. 2001. Severe drought effects on mediterranean woody flora in spain. Forest Science 47:214–8.</w:t>
      </w:r>
    </w:p>
    <w:bookmarkEnd w:id="124"/>
    <w:bookmarkStart w:id="125" w:name="ref-Penuelas2017"/>
    <w:p>
      <w:pPr>
        <w:pStyle w:val="Bibliografa"/>
      </w:pPr>
      <w:r>
        <w:t xml:space="preserve">Peñuelas J, Sardans J, Filella I, Estiarte M, Llusià J, Ogaya R, Carnicer J, Bartrons M, Rivas-Ubach A, Grau O, Peguero G, Margalef O, Pla-Rabés S, Stefanescu C, Asensio D, Preece C, Liu L, Verger A, Barbeta A, Achotegui-Castells A, Gargallo-Garriga A, Sperlich D, Farré-Armengol G, Fernández-Martínez M, Liu D, Zhang C, Urbina I, Camino-Serrano M, Vives-Ingla M, Stocker DB, Balzarolo M, Guerrieri R, Peaucelle M, Marañón-Jiménez S, Bórnez-Mejías K, Mu Z, Descals A, Castellanos A, Terradas J. 2017. Impacts of global change on Mediterranean forests and their services. Forests 8.</w:t>
      </w:r>
    </w:p>
    <w:bookmarkEnd w:id="125"/>
    <w:bookmarkStart w:id="126"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26"/>
    <w:bookmarkStart w:id="127"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27"/>
    <w:bookmarkStart w:id="129"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28">
        <w:r>
          <w:rPr>
            <w:rStyle w:val="Hipervnculo"/>
          </w:rPr>
          <w:t xml:space="preserve">http://dx.doi.org/10.1111/j.1365-2486.2008.01570.x</w:t>
        </w:r>
      </w:hyperlink>
    </w:p>
    <w:bookmarkEnd w:id="129"/>
    <w:bookmarkStart w:id="130"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30"/>
    <w:bookmarkStart w:id="131"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31"/>
    <w:bookmarkStart w:id="132" w:name="ref-Rubino2004"/>
    <w:p>
      <w:pPr>
        <w:pStyle w:val="Bibliografa"/>
      </w:pPr>
      <w:r>
        <w:t xml:space="preserve">Rubino D, McCarthy B. 2004. Comparative analysis of dendroecological methods used to assess disturbance events. Dendrochronologia 21:97–115.</w:t>
      </w:r>
    </w:p>
    <w:bookmarkEnd w:id="132"/>
    <w:bookmarkStart w:id="133" w:name="ref-RuizRuiz2017"/>
    <w:p>
      <w:pPr>
        <w:pStyle w:val="Bibliografa"/>
      </w:pPr>
      <w:r>
        <w:t xml:space="preserve">Ruiz-Ruiz F. 2017. Gestión del agua y resiliencia en los sistemas de riego tradicionales. Una comparativa socioecológica entre los agroecosistemas del sureste español y los del centro de méxico.:446.</w:t>
      </w:r>
    </w:p>
    <w:bookmarkEnd w:id="133"/>
    <w:bookmarkStart w:id="134"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34"/>
    <w:bookmarkStart w:id="135"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35"/>
    <w:bookmarkStart w:id="136" w:name="ref-Spinoni2015"/>
    <w:p>
      <w:pPr>
        <w:pStyle w:val="Bibliografa"/>
      </w:pPr>
      <w:r>
        <w:t xml:space="preserve">Spinoni J, Naumann G, Vogt J, Barbosa P. 2015. European drought climatologies and trends based on a multi-indicator approach. Global and Planetary Change 127:50–7.</w:t>
      </w:r>
    </w:p>
    <w:bookmarkEnd w:id="136"/>
    <w:bookmarkStart w:id="137" w:name="ref-Spinoni2017a"/>
    <w:p>
      <w:pPr>
        <w:pStyle w:val="Bibliografa"/>
      </w:pPr>
      <w:r>
        <w:t xml:space="preserve">Spinoni J, Vogt JV, Naumann G, Barbosa P, Dosio A. 2017. Will drought events become more frequent and severe in Europe? International Journal of Climatology.</w:t>
      </w:r>
    </w:p>
    <w:bookmarkEnd w:id="137"/>
    <w:bookmarkStart w:id="139" w:name="ref-Stagge2017"/>
    <w:p>
      <w:pPr>
        <w:pStyle w:val="Bibliografa"/>
      </w:pPr>
      <w:r>
        <w:t xml:space="preserve">Stagge JH, Kingston DG, Tallaksen LM, Hannah DM. 2017. Observed drought indices show increasing divergence across Europe. Scientific Reports 7:14045.</w:t>
      </w:r>
      <w:r>
        <w:t xml:space="preserve"> </w:t>
      </w:r>
      <w:hyperlink r:id="rId138">
        <w:r>
          <w:rPr>
            <w:rStyle w:val="Hipervnculo"/>
          </w:rPr>
          <w:t xml:space="preserve">https://doi.org/10.1038/s41598-017-14283-2</w:t>
        </w:r>
      </w:hyperlink>
    </w:p>
    <w:bookmarkEnd w:id="139"/>
    <w:bookmarkStart w:id="140" w:name="ref-Titos1990"/>
    <w:p>
      <w:pPr>
        <w:pStyle w:val="Bibliografa"/>
      </w:pPr>
      <w:r>
        <w:t xml:space="preserve">Titos M. 1990. Las minas de la estrella. In: M. T, editor. La aventura de sierra-nevada 1717-1915. Editorial Universidad de Granada. pp 226–36.</w:t>
      </w:r>
    </w:p>
    <w:bookmarkEnd w:id="140"/>
    <w:bookmarkStart w:id="141" w:name="ref-Trigo2013"/>
    <w:p>
      <w:pPr>
        <w:pStyle w:val="Bibliografa"/>
      </w:pPr>
      <w:r>
        <w:t xml:space="preserve">Trigo RM, Añel JA, Barriopedro D, García-Herrera R, Gimeno L, Castillo R, Allen MR, Massey A. 2013. The record Winter drought of 2011-12 in the Iberian Peninsula [in "Explaining Extreme Events of 2012 from a Climate Perspective”. [Peterson, T. C., M. P. Hoerling, P.A. Stott and S. Herring, Eds.]. 94:S41–5.</w:t>
      </w:r>
    </w:p>
    <w:bookmarkEnd w:id="141"/>
    <w:bookmarkStart w:id="142"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42"/>
    <w:bookmarkStart w:id="143"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43"/>
    <w:bookmarkStart w:id="144"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44"/>
    <w:bookmarkStart w:id="145"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145"/>
    <w:bookmarkStart w:id="146"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46"/>
    <w:bookmarkStart w:id="147"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147"/>
    <w:bookmarkStart w:id="148" w:name="ref-VilaCabrera2019"/>
    <w:p>
      <w:pPr>
        <w:pStyle w:val="Bibliografa"/>
      </w:pPr>
      <w:r>
        <w:t xml:space="preserve">Vilà-Cabrera A, Premoli AC, Jump AS. 2019. Refining predictions of population decline at species’ rear edges. Global Change Biology 25:1549–60.</w:t>
      </w:r>
    </w:p>
    <w:bookmarkEnd w:id="148"/>
    <w:bookmarkStart w:id="149" w:name="ref-Vivero2000"/>
    <w:p>
      <w:pPr>
        <w:pStyle w:val="Bibliografa"/>
      </w:pPr>
      <w:r>
        <w:t xml:space="preserve">Vivero J, Prados J, Hernández-Bermejo J. 2000.</w:t>
      </w:r>
      <w:r>
        <w:t xml:space="preserve"> </w:t>
      </w:r>
      <w:r>
        <w:rPr>
          <w:i/>
        </w:rPr>
        <w:t xml:space="preserve">Quercus pyrenaica</w:t>
      </w:r>
      <w:r>
        <w:t xml:space="preserve"> </w:t>
      </w:r>
      <w:r>
        <w:t xml:space="preserve">Willd. In: Blanca G, Cabezudo B, Hernández-Bermejo J, Herrera C, Muñoz J, Valdés B, editors. Libro rojo de la flora silvestre amenzada de andalucía. II. Especies vulnerables. Sevilla: Consejería de Medio Ambiente, Junta de Andalucía. pp 303–6.</w:t>
      </w:r>
    </w:p>
    <w:bookmarkEnd w:id="149"/>
    <w:bookmarkStart w:id="150" w:name="ref-Wilcox2012"/>
    <w:p>
      <w:pPr>
        <w:pStyle w:val="Bibliografa"/>
      </w:pPr>
      <w:r>
        <w:t xml:space="preserve">Wilcox R. 2012. Introduction to robust estimation and hypothesis testing (third edition). Third Edition. Academic Press</w:t>
      </w:r>
    </w:p>
    <w:bookmarkEnd w:id="150"/>
    <w:bookmarkStart w:id="151" w:name="ref-Zang2015"/>
    <w:p>
      <w:pPr>
        <w:pStyle w:val="Bibliografa"/>
      </w:pPr>
      <w:r>
        <w:t xml:space="preserve">Zang C, Biondi F. 2015. Treeclim: An r package for the numerical calibration of proxy-climate relationships. Ecography 38:431–6.</w:t>
      </w:r>
    </w:p>
    <w:bookmarkEnd w:id="151"/>
    <w:bookmarkStart w:id="152"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52"/>
    <w:bookmarkEnd w:id="153"/>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90" Target="http://dx.doi.org/10.1007/s10021-013-9719-3" TargetMode="External" /><Relationship Type="http://schemas.openxmlformats.org/officeDocument/2006/relationships/hyperlink" Id="rId98" Target="http://dx.doi.org/10.1029/2008JD010201" TargetMode="External" /><Relationship Type="http://schemas.openxmlformats.org/officeDocument/2006/relationships/hyperlink" Id="rId70" Target="http://dx.doi.org/10.1111/gcb.13366" TargetMode="External" /><Relationship Type="http://schemas.openxmlformats.org/officeDocument/2006/relationships/hyperlink" Id="rId128" Target="http://dx.doi.org/10.1111/j.1365-2486.2008.01570.x" TargetMode="External" /><Relationship Type="http://schemas.openxmlformats.org/officeDocument/2006/relationships/hyperlink" Id="rId107" Target="http://dx.doi.org/10.1111/j.1600-0706.2011.19372.x" TargetMode="External" /><Relationship Type="http://schemas.openxmlformats.org/officeDocument/2006/relationships/hyperlink" Id="rId119" Target="http://dx.doi.org/10.1890/0012-9615(1997)067[0225:RGACFR]2.0.CO;2" TargetMode="External" /><Relationship Type="http://schemas.openxmlformats.org/officeDocument/2006/relationships/hyperlink" Id="rId30" Target="http://spei.csic.es/database.html" TargetMode="External" /><Relationship Type="http://schemas.openxmlformats.org/officeDocument/2006/relationships/hyperlink" Id="rId58" Target="http://www.conama11.vsf.es/conama10/download/files/conama2014/CT%202014/1896711638.pdf" TargetMode="External" /><Relationship Type="http://schemas.openxmlformats.org/officeDocument/2006/relationships/hyperlink" Id="rId48" Target="http://www.ecopotential-project.eu/" TargetMode="External" /><Relationship Type="http://schemas.openxmlformats.org/officeDocument/2006/relationships/hyperlink" Id="rId73" Target="http://www.mdpi.com/1999-4907/8/10/390" TargetMode="External" /><Relationship Type="http://schemas.openxmlformats.org/officeDocument/2006/relationships/hyperlink" Id="rId92" Target="http://www.sciencedirect.com/science/article/pii/S0378112713003678" TargetMode="External" /><Relationship Type="http://schemas.openxmlformats.org/officeDocument/2006/relationships/hyperlink" Id="rId138" Target="https://doi.org/10.1038/s41598-017-14283-2" TargetMode="External" /><Relationship Type="http://schemas.openxmlformats.org/officeDocument/2006/relationships/hyperlink" Id="rId68" Target="https://doi.org/10.1051/forest:2004017" TargetMode="External" /><Relationship Type="http://schemas.openxmlformats.org/officeDocument/2006/relationships/hyperlink" Id="rId109" Target="https://doi.org/10.1111/j.1365-2486.2004.00870.x" TargetMode="External" /><Relationship Type="http://schemas.openxmlformats.org/officeDocument/2006/relationships/hyperlink" Id="rId62" Target="https://doi.org/10.3390/su11030704" TargetMode="External" /><Relationship Type="http://schemas.openxmlformats.org/officeDocument/2006/relationships/hyperlink" Id="rId55" Target="https://doi.org/10.3959/2008-6.1" TargetMode="External" /><Relationship Type="http://schemas.openxmlformats.org/officeDocument/2006/relationships/hyperlink" Id="rId26" Target="https://www.researchgate.net/publication/327321775_Drought_Sensitiveness_on_Forest_Growth_in_Peninsular_Spain_and_the_Balearic_Islands" TargetMode="External" /></Relationships>
</file>

<file path=word/_rels/footnotes.xml.rels><?xml version="1.0" encoding="UTF-8"?>
<Relationships xmlns="http://schemas.openxmlformats.org/package/2006/relationships"><Relationship Type="http://schemas.openxmlformats.org/officeDocument/2006/relationships/hyperlink" Id="rId90" Target="http://dx.doi.org/10.1007/s10021-013-9719-3" TargetMode="External" /><Relationship Type="http://schemas.openxmlformats.org/officeDocument/2006/relationships/hyperlink" Id="rId98" Target="http://dx.doi.org/10.1029/2008JD010201" TargetMode="External" /><Relationship Type="http://schemas.openxmlformats.org/officeDocument/2006/relationships/hyperlink" Id="rId70" Target="http://dx.doi.org/10.1111/gcb.13366" TargetMode="External" /><Relationship Type="http://schemas.openxmlformats.org/officeDocument/2006/relationships/hyperlink" Id="rId128" Target="http://dx.doi.org/10.1111/j.1365-2486.2008.01570.x" TargetMode="External" /><Relationship Type="http://schemas.openxmlformats.org/officeDocument/2006/relationships/hyperlink" Id="rId107" Target="http://dx.doi.org/10.1111/j.1600-0706.2011.19372.x" TargetMode="External" /><Relationship Type="http://schemas.openxmlformats.org/officeDocument/2006/relationships/hyperlink" Id="rId119" Target="http://dx.doi.org/10.1890/0012-9615(1997)067[0225:RGACFR]2.0.CO;2" TargetMode="External" /><Relationship Type="http://schemas.openxmlformats.org/officeDocument/2006/relationships/hyperlink" Id="rId30" Target="http://spei.csic.es/database.html" TargetMode="External" /><Relationship Type="http://schemas.openxmlformats.org/officeDocument/2006/relationships/hyperlink" Id="rId58" Target="http://www.conama11.vsf.es/conama10/download/files/conama2014/CT%202014/1896711638.pdf" TargetMode="External" /><Relationship Type="http://schemas.openxmlformats.org/officeDocument/2006/relationships/hyperlink" Id="rId48" Target="http://www.ecopotential-project.eu/" TargetMode="External" /><Relationship Type="http://schemas.openxmlformats.org/officeDocument/2006/relationships/hyperlink" Id="rId73" Target="http://www.mdpi.com/1999-4907/8/10/390" TargetMode="External" /><Relationship Type="http://schemas.openxmlformats.org/officeDocument/2006/relationships/hyperlink" Id="rId92" Target="http://www.sciencedirect.com/science/article/pii/S0378112713003678" TargetMode="External" /><Relationship Type="http://schemas.openxmlformats.org/officeDocument/2006/relationships/hyperlink" Id="rId138" Target="https://doi.org/10.1038/s41598-017-14283-2" TargetMode="External" /><Relationship Type="http://schemas.openxmlformats.org/officeDocument/2006/relationships/hyperlink" Id="rId68" Target="https://doi.org/10.1051/forest:2004017" TargetMode="External" /><Relationship Type="http://schemas.openxmlformats.org/officeDocument/2006/relationships/hyperlink" Id="rId109" Target="https://doi.org/10.1111/j.1365-2486.2004.00870.x" TargetMode="External" /><Relationship Type="http://schemas.openxmlformats.org/officeDocument/2006/relationships/hyperlink" Id="rId62" Target="https://doi.org/10.3390/su11030704" TargetMode="External" /><Relationship Type="http://schemas.openxmlformats.org/officeDocument/2006/relationships/hyperlink" Id="rId55" Target="https://doi.org/10.3959/2008-6.1" TargetMode="External" /><Relationship Type="http://schemas.openxmlformats.org/officeDocument/2006/relationships/hyperlink" Id="rId26" Target="https://www.researchgate.net/publication/327321775_Drought_Sensitiveness_on_Forest_Growth_in_Peninsular_Spain_and_the_Balearic_Isl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 along a climatic gradient in the rear-edge</dc:title>
  <dc:creator>A.J. Perez-Luque1,2; G. Gea-Izquierdo3 and Zamora, R.1,2</dc:creator>
  <cp:keywords/>
  <dcterms:created xsi:type="dcterms:W3CDTF">2019-07-02T16:36:37Z</dcterms:created>
  <dcterms:modified xsi:type="dcterms:W3CDTF">2019-07-02T16:36:37Z</dcterms:modified>
</cp:coreProperties>
</file>